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26138" w14:textId="3D797439" w:rsidR="005E5578" w:rsidRDefault="00BA0AF7" w:rsidP="00A11CBA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 Exam</w:t>
      </w:r>
    </w:p>
    <w:p w14:paraId="064FE654" w14:textId="18780949" w:rsidR="005E5578" w:rsidRDefault="007070DB" w:rsidP="007070DB">
      <w:pPr>
        <w:pStyle w:val="1"/>
        <w:jc w:val="center"/>
        <w:rPr>
          <w:lang w:val="bg-BG"/>
        </w:rPr>
      </w:pPr>
      <w:r w:rsidRPr="007070DB">
        <w:rPr>
          <w:sz w:val="44"/>
          <w:szCs w:val="44"/>
        </w:rPr>
        <w:t>Library Management System</w:t>
      </w:r>
    </w:p>
    <w:p w14:paraId="068F34FD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4327CF24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946DBF" w:rsidRPr="00946DBF">
        <w:rPr>
          <w:b/>
          <w:bCs/>
        </w:rPr>
        <w:t>Library Management System</w:t>
      </w:r>
      <w:r>
        <w:t>.</w:t>
      </w:r>
    </w:p>
    <w:p w14:paraId="6D8667FE" w14:textId="776C75BC" w:rsidR="005E5578" w:rsidRDefault="00BA0AF7">
      <w:pPr>
        <w:rPr>
          <w:lang w:val="bg-BG"/>
        </w:rPr>
      </w:pPr>
      <w:r>
        <w:t>Look at the pictures below to see what must happen:</w:t>
      </w:r>
    </w:p>
    <w:p w14:paraId="5DA24004" w14:textId="67C1E0AC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4BBE4E68" w14:textId="77C2E3D4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2CF8C273" w14:textId="0A6181D1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946DBF">
        <w:t>books</w:t>
      </w:r>
      <w:r>
        <w:t xml:space="preserve"> first:</w:t>
      </w:r>
      <w:r w:rsidR="00B772FD">
        <w:rPr>
          <w:noProof/>
        </w:rPr>
        <w:t xml:space="preserve"> </w:t>
      </w:r>
    </w:p>
    <w:p w14:paraId="098DC0EA" w14:textId="3F6BB5D2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946DBF">
        <w:t>library members</w:t>
      </w:r>
      <w:r>
        <w:t xml:space="preserve"> second:</w:t>
      </w:r>
      <w:r w:rsidR="00B772FD">
        <w:rPr>
          <w:noProof/>
        </w:rPr>
        <w:t xml:space="preserve"> </w:t>
      </w:r>
    </w:p>
    <w:p w14:paraId="5D2FEF45" w14:textId="2DE09B5F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  <w:r w:rsidR="001842E5">
        <w:rPr>
          <w:noProof/>
        </w:rPr>
        <w:t xml:space="preserve"> </w:t>
      </w:r>
    </w:p>
    <w:p w14:paraId="3DCC55B9" w14:textId="0DB32039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 w:rsidR="007C5D0B">
        <w:rPr>
          <w:noProof/>
        </w:rPr>
        <w:t xml:space="preserve"> </w:t>
      </w:r>
    </w:p>
    <w:p w14:paraId="374B8976" w14:textId="51220AEE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946DBF">
        <w:t>borrowing records</w:t>
      </w:r>
      <w:r>
        <w:t xml:space="preserve"> data:</w:t>
      </w:r>
    </w:p>
    <w:p w14:paraId="2EFED308" w14:textId="20029B80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</w:p>
    <w:p w14:paraId="3F8E52A8" w14:textId="648603CF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  <w:r w:rsidR="00580E85">
        <w:rPr>
          <w:noProof/>
        </w:rPr>
        <w:t xml:space="preserve"> </w:t>
      </w:r>
    </w:p>
    <w:p w14:paraId="73C0DB46" w14:textId="18C13A23" w:rsidR="005E5578" w:rsidRPr="00F81058" w:rsidRDefault="00BA0AF7" w:rsidP="00F81058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3D5CD2">
        <w:t xml:space="preserve">the </w:t>
      </w:r>
      <w:r w:rsidR="00946DBF">
        <w:t xml:space="preserve">borrowing records before </w:t>
      </w:r>
      <w:r w:rsidR="006211C8" w:rsidRPr="006211C8">
        <w:t>2021-09-10</w:t>
      </w:r>
      <w:r>
        <w:t>:</w:t>
      </w:r>
      <w:r w:rsidR="00E54854">
        <w:rPr>
          <w:noProof/>
        </w:rPr>
        <w:t xml:space="preserve"> </w:t>
      </w:r>
    </w:p>
    <w:p w14:paraId="7B4AEA49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73F8CCC7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15681B" w:rsidRPr="0015681B">
        <w:rPr>
          <w:b/>
          <w:bCs/>
        </w:rPr>
        <w:t>Library Management System</w:t>
      </w:r>
      <w:r w:rsidR="0015681B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464A73E6" w14:textId="54DD3D2A" w:rsidR="00AB1B86" w:rsidRDefault="00BD32E0" w:rsidP="00AB1B86">
      <w:r w:rsidRPr="00BD32E0">
        <w:t>We have provided you with an Entity-Relationship (ER) diagram that represents the database schema. The ER diagram displays the tables and their relationships, along with the field types for each table.</w:t>
      </w:r>
      <w:r w:rsidR="00AB1B86">
        <w:t xml:space="preserve"> </w:t>
      </w:r>
    </w:p>
    <w:p w14:paraId="0F607F91" w14:textId="77777777" w:rsidR="00AB1B86" w:rsidRPr="00AB1B86" w:rsidRDefault="00AB1B86" w:rsidP="00AB1B86">
      <w:pPr>
        <w:rPr>
          <w:lang w:val="bg-BG"/>
        </w:rPr>
      </w:pPr>
      <w:r>
        <w:t xml:space="preserve">Name the entities and their class members </w:t>
      </w:r>
      <w:r w:rsidRPr="00AB1B86">
        <w:rPr>
          <w:b/>
          <w:bCs/>
        </w:rPr>
        <w:t>exactly</w:t>
      </w:r>
      <w:r>
        <w:t xml:space="preserve"> in the </w:t>
      </w:r>
      <w:r w:rsidRPr="00AB1B86">
        <w:rPr>
          <w:b/>
          <w:bCs/>
        </w:rPr>
        <w:t>format stated</w:t>
      </w:r>
      <w:r>
        <w:t xml:space="preserve"> above. </w:t>
      </w:r>
    </w:p>
    <w:p w14:paraId="1AB058E5" w14:textId="372C4F18" w:rsidR="00AB1B86" w:rsidRDefault="00AB1B86" w:rsidP="00200A5B"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</w:p>
    <w:p w14:paraId="593216D7" w14:textId="68588998" w:rsidR="00BD32E0" w:rsidRDefault="00BD32E0">
      <w:r w:rsidRPr="00BD32E0">
        <w:t xml:space="preserve">Ensure that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3A653F1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2CA77D43" w:rsidR="005E5578" w:rsidRPr="006C7502" w:rsidRDefault="0015681B" w:rsidP="006C7502">
      <w:pPr>
        <w:pStyle w:val="3"/>
      </w:pPr>
      <w:r w:rsidRPr="006C7502">
        <w:t>Book</w:t>
      </w:r>
    </w:p>
    <w:p w14:paraId="0522F9AC" w14:textId="77777777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04D90ABB" w:rsidR="005E5578" w:rsidRPr="00B90EA2" w:rsidRDefault="00195F59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titl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4F4D5B">
        <w:rPr>
          <w:rFonts w:cstheme="minorHAnsi"/>
          <w:b/>
          <w:bCs/>
        </w:rPr>
        <w:t>3</w:t>
      </w:r>
      <w:r w:rsidR="00891CDA">
        <w:rPr>
          <w:rFonts w:cstheme="minorHAnsi"/>
          <w:bCs/>
        </w:rPr>
        <w:t xml:space="preserve"> to </w:t>
      </w:r>
      <w:r w:rsidR="00FA78D7">
        <w:rPr>
          <w:rFonts w:cstheme="minorHAnsi"/>
          <w:b/>
          <w:bCs/>
        </w:rPr>
        <w:t>4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157D5797" w14:textId="48854C18" w:rsidR="00B90EA2" w:rsidRDefault="007526E5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a</w:t>
      </w:r>
      <w:r w:rsidR="00B90EA2">
        <w:rPr>
          <w:rStyle w:val="CodeChar"/>
          <w:rFonts w:ascii="Calibri" w:hAnsi="Calibri"/>
        </w:rPr>
        <w:t xml:space="preserve">uthor </w:t>
      </w:r>
      <w:r w:rsidR="00B90EA2" w:rsidRPr="00B90EA2">
        <w:rPr>
          <w:rStyle w:val="CodeChar"/>
          <w:rFonts w:ascii="Calibri" w:hAnsi="Calibri"/>
          <w:b w:val="0"/>
        </w:rPr>
        <w:t>-</w:t>
      </w:r>
      <w:r w:rsidR="00B90EA2">
        <w:rPr>
          <w:rStyle w:val="CodeChar"/>
          <w:rFonts w:ascii="Calibri" w:hAnsi="Calibri"/>
          <w:b w:val="0"/>
        </w:rPr>
        <w:t xml:space="preserve"> </w:t>
      </w:r>
      <w:r>
        <w:rPr>
          <w:rFonts w:cstheme="minorHAnsi"/>
        </w:rPr>
        <w:t xml:space="preserve">accepts </w:t>
      </w:r>
      <w:r>
        <w:rPr>
          <w:rFonts w:cstheme="minorHAnsi"/>
          <w:b/>
          <w:bCs/>
        </w:rPr>
        <w:t>char sequence</w:t>
      </w:r>
      <w:r>
        <w:rPr>
          <w:rFonts w:cstheme="minorHAnsi"/>
        </w:rPr>
        <w:t xml:space="preserve"> (between </w:t>
      </w:r>
      <w:r>
        <w:rPr>
          <w:rFonts w:cstheme="minorHAnsi"/>
          <w:b/>
          <w:bCs/>
        </w:rPr>
        <w:t>3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40</w:t>
      </w:r>
      <w:r>
        <w:rPr>
          <w:rFonts w:cstheme="minorHAnsi"/>
          <w:bCs/>
        </w:rPr>
        <w:t xml:space="preserve"> inclusive</w:t>
      </w:r>
      <w:r>
        <w:rPr>
          <w:rFonts w:cstheme="minorHAnsi"/>
        </w:rPr>
        <w:t>).</w:t>
      </w:r>
    </w:p>
    <w:p w14:paraId="248D5F82" w14:textId="72792745" w:rsidR="00067E44" w:rsidRDefault="00067E44" w:rsidP="00067E44">
      <w:pPr>
        <w:pStyle w:val="a7"/>
        <w:numPr>
          <w:ilvl w:val="0"/>
          <w:numId w:val="23"/>
        </w:numPr>
      </w:pPr>
      <w:r w:rsidRPr="00B11438">
        <w:rPr>
          <w:b/>
        </w:rPr>
        <w:t xml:space="preserve">description </w:t>
      </w:r>
      <w:r w:rsidRPr="00B11438">
        <w:rPr>
          <w:lang w:val="bg-BG"/>
        </w:rPr>
        <w:t>-</w:t>
      </w:r>
      <w:r>
        <w:t xml:space="preserve"> </w:t>
      </w:r>
      <w:r w:rsidR="00FA78D7" w:rsidRPr="00B11438">
        <w:t xml:space="preserve">a long and detailed description </w:t>
      </w:r>
      <w:r w:rsidR="006C7502">
        <w:t>of</w:t>
      </w:r>
      <w:r w:rsidR="00FA78D7">
        <w:t xml:space="preserve"> the book </w:t>
      </w:r>
      <w:r w:rsidRPr="00B11438">
        <w:t xml:space="preserve">with a character length value higher than or equal to </w:t>
      </w:r>
      <w:r>
        <w:rPr>
          <w:b/>
        </w:rPr>
        <w:t>5</w:t>
      </w:r>
      <w:r w:rsidRPr="00B11438">
        <w:t>.</w:t>
      </w:r>
    </w:p>
    <w:p w14:paraId="1132535F" w14:textId="5B3853E6" w:rsidR="00C01B84" w:rsidRDefault="00FA78D7" w:rsidP="00067E44">
      <w:pPr>
        <w:pStyle w:val="a7"/>
        <w:numPr>
          <w:ilvl w:val="0"/>
          <w:numId w:val="23"/>
        </w:numPr>
      </w:pPr>
      <w:r>
        <w:rPr>
          <w:b/>
        </w:rPr>
        <w:t>available</w:t>
      </w:r>
      <w:r w:rsidR="00C01B84">
        <w:rPr>
          <w:b/>
        </w:rPr>
        <w:t xml:space="preserve"> </w:t>
      </w:r>
      <w:r w:rsidR="00C01B84">
        <w:t>–</w:t>
      </w:r>
      <w:r>
        <w:t xml:space="preserve"> </w:t>
      </w:r>
      <w:r w:rsidRPr="00FA78D7">
        <w:t>accepts a</w:t>
      </w:r>
      <w:r>
        <w:t xml:space="preserve"> </w:t>
      </w:r>
      <w:r w:rsidRPr="00FA78D7">
        <w:t>true or false, representing the availability status of the book.</w:t>
      </w:r>
    </w:p>
    <w:p w14:paraId="53C59AEF" w14:textId="1E5F4402" w:rsidR="00FA78D7" w:rsidRPr="007449EC" w:rsidRDefault="00FA78D7" w:rsidP="00FA78D7">
      <w:pPr>
        <w:pStyle w:val="a7"/>
        <w:numPr>
          <w:ilvl w:val="0"/>
          <w:numId w:val="27"/>
        </w:numPr>
        <w:rPr>
          <w:lang w:val="bg-BG"/>
        </w:rPr>
      </w:pPr>
      <w:r w:rsidRPr="00FA78D7">
        <w:rPr>
          <w:b/>
        </w:rPr>
        <w:t xml:space="preserve">genre </w:t>
      </w:r>
      <w:r>
        <w:t xml:space="preserve">– String enumeration, one of the following – </w:t>
      </w:r>
      <w:r w:rsidRPr="00FA78D7">
        <w:rPr>
          <w:b/>
          <w:bCs/>
        </w:rPr>
        <w:t>CLASSIC_LITERATURE, SCIENCE_FICTION, FANTASY</w:t>
      </w:r>
    </w:p>
    <w:p w14:paraId="56E03FE4" w14:textId="0984E872" w:rsidR="007E4D3F" w:rsidRPr="007449EC" w:rsidRDefault="007449EC" w:rsidP="007449EC">
      <w:pPr>
        <w:pStyle w:val="a7"/>
        <w:numPr>
          <w:ilvl w:val="0"/>
          <w:numId w:val="27"/>
        </w:numPr>
        <w:rPr>
          <w:lang w:val="bg-BG"/>
        </w:rPr>
      </w:pPr>
      <w:r w:rsidRPr="007449EC">
        <w:rPr>
          <w:b/>
        </w:rPr>
        <w:t>rating</w:t>
      </w:r>
      <w:r>
        <w:t xml:space="preserve"> </w:t>
      </w:r>
      <w:r w:rsidRPr="007449EC">
        <w:t>–</w:t>
      </w:r>
      <w:r>
        <w:t xml:space="preserve"> a</w:t>
      </w:r>
      <w:r w:rsidRPr="004F7AE3">
        <w:t xml:space="preserve">ccepts number values that are </w:t>
      </w:r>
      <w:r w:rsidR="007526E5">
        <w:t>positive.</w:t>
      </w:r>
    </w:p>
    <w:p w14:paraId="510DD659" w14:textId="6CA0C611" w:rsidR="005E5578" w:rsidRPr="006C7502" w:rsidRDefault="0015681B" w:rsidP="006C7502">
      <w:pPr>
        <w:pStyle w:val="3"/>
      </w:pPr>
      <w:r w:rsidRPr="006C7502">
        <w:lastRenderedPageBreak/>
        <w:t>Library Member</w:t>
      </w:r>
    </w:p>
    <w:p w14:paraId="1AE4FD29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01EDBFC6" w:rsidR="005E5578" w:rsidRPr="007449EC" w:rsidRDefault="007449EC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first name</w:t>
      </w:r>
      <w:r w:rsidR="00BA0AF7">
        <w:t xml:space="preserve"> </w:t>
      </w:r>
      <w:r w:rsidR="0000207E">
        <w:t xml:space="preserve">- </w:t>
      </w:r>
      <w:r w:rsidR="0000207E" w:rsidRPr="009240BD">
        <w:t xml:space="preserve">accepts </w:t>
      </w:r>
      <w:r w:rsidR="0000207E" w:rsidRPr="009240BD">
        <w:rPr>
          <w:b/>
        </w:rPr>
        <w:t>char</w:t>
      </w:r>
      <w:r w:rsidR="0000207E" w:rsidRPr="009240BD">
        <w:t xml:space="preserve"> </w:t>
      </w:r>
      <w:r w:rsidR="0000207E" w:rsidRPr="009240BD">
        <w:rPr>
          <w:b/>
        </w:rPr>
        <w:t>sequence</w:t>
      </w:r>
      <w:r w:rsidR="0000207E" w:rsidRPr="009240BD">
        <w:t xml:space="preserve"> (between </w:t>
      </w:r>
      <w:r w:rsidR="0000207E" w:rsidRPr="009240BD">
        <w:rPr>
          <w:b/>
        </w:rPr>
        <w:t>2</w:t>
      </w:r>
      <w:r w:rsidR="0000207E" w:rsidRPr="009240BD">
        <w:t xml:space="preserve"> to </w:t>
      </w:r>
      <w:r w:rsidR="0000207E">
        <w:rPr>
          <w:b/>
        </w:rPr>
        <w:t>3</w:t>
      </w:r>
      <w:r w:rsidR="0000207E" w:rsidRPr="009240BD">
        <w:rPr>
          <w:b/>
        </w:rPr>
        <w:t>0</w:t>
      </w:r>
      <w:r w:rsidR="0000207E" w:rsidRPr="009240BD">
        <w:t xml:space="preserve"> inclusive).</w:t>
      </w:r>
    </w:p>
    <w:p w14:paraId="6E82BF9D" w14:textId="300F74D5" w:rsidR="007449EC" w:rsidRPr="007449EC" w:rsidRDefault="007449EC">
      <w:pPr>
        <w:pStyle w:val="a7"/>
        <w:numPr>
          <w:ilvl w:val="0"/>
          <w:numId w:val="23"/>
        </w:numPr>
        <w:ind w:left="720" w:hanging="360"/>
        <w:rPr>
          <w:b/>
          <w:lang w:val="bg-BG"/>
        </w:rPr>
      </w:pPr>
      <w:r w:rsidRPr="007449EC">
        <w:rPr>
          <w:b/>
        </w:rPr>
        <w:t>last name</w:t>
      </w:r>
      <w:r>
        <w:rPr>
          <w:b/>
        </w:rPr>
        <w:t xml:space="preserve"> </w:t>
      </w:r>
      <w:r w:rsidRPr="007449EC">
        <w:t>-</w:t>
      </w:r>
      <w:r>
        <w:rPr>
          <w:b/>
        </w:rPr>
        <w:t xml:space="preserve"> </w:t>
      </w:r>
      <w:r w:rsidRPr="009240BD">
        <w:t xml:space="preserve">accepts </w:t>
      </w:r>
      <w:r w:rsidRPr="009240BD">
        <w:rPr>
          <w:b/>
        </w:rPr>
        <w:t>char</w:t>
      </w:r>
      <w:r w:rsidRPr="009240BD">
        <w:t xml:space="preserve"> </w:t>
      </w:r>
      <w:r w:rsidRPr="009240BD">
        <w:rPr>
          <w:b/>
        </w:rPr>
        <w:t>sequence</w:t>
      </w:r>
      <w:r w:rsidRPr="009240BD">
        <w:t xml:space="preserve"> (between </w:t>
      </w:r>
      <w:r w:rsidRPr="009240BD">
        <w:rPr>
          <w:b/>
        </w:rPr>
        <w:t>2</w:t>
      </w:r>
      <w:r w:rsidRPr="009240BD">
        <w:t xml:space="preserve"> to </w:t>
      </w:r>
      <w:r>
        <w:rPr>
          <w:b/>
        </w:rPr>
        <w:t>3</w:t>
      </w:r>
      <w:r w:rsidRPr="009240BD">
        <w:rPr>
          <w:b/>
        </w:rPr>
        <w:t>0</w:t>
      </w:r>
      <w:r w:rsidRPr="009240BD">
        <w:t xml:space="preserve"> inclusive).</w:t>
      </w:r>
    </w:p>
    <w:p w14:paraId="45EA3E67" w14:textId="1F5BEA50" w:rsidR="00845383" w:rsidRDefault="007449EC" w:rsidP="00845383">
      <w:pPr>
        <w:pStyle w:val="a7"/>
        <w:numPr>
          <w:ilvl w:val="0"/>
          <w:numId w:val="27"/>
        </w:numPr>
        <w:rPr>
          <w:lang w:val="bg-BG"/>
        </w:rPr>
      </w:pPr>
      <w:r w:rsidRPr="007449EC">
        <w:rPr>
          <w:rStyle w:val="CodeChar"/>
          <w:rFonts w:ascii="Calibri" w:hAnsi="Calibri"/>
        </w:rPr>
        <w:t>address</w:t>
      </w:r>
      <w:r>
        <w:rPr>
          <w:rStyle w:val="CodeChar"/>
          <w:rFonts w:ascii="Calibri" w:hAnsi="Calibri"/>
          <w:b w:val="0"/>
        </w:rPr>
        <w:t xml:space="preserve"> </w:t>
      </w:r>
      <w:r w:rsidR="0000207E" w:rsidRPr="00845383">
        <w:rPr>
          <w:rStyle w:val="CodeChar"/>
          <w:rFonts w:ascii="Calibri" w:hAnsi="Calibri"/>
          <w:b w:val="0"/>
        </w:rPr>
        <w:t>-</w:t>
      </w:r>
      <w:r w:rsidR="00845383">
        <w:rPr>
          <w:rStyle w:val="CodeChar"/>
          <w:rFonts w:ascii="Calibri" w:hAnsi="Calibri"/>
          <w:b w:val="0"/>
        </w:rPr>
        <w:t xml:space="preserve"> </w:t>
      </w:r>
      <w:r w:rsidRPr="009240BD">
        <w:t xml:space="preserve">accepts </w:t>
      </w:r>
      <w:r w:rsidRPr="009240BD">
        <w:rPr>
          <w:b/>
        </w:rPr>
        <w:t>char</w:t>
      </w:r>
      <w:r w:rsidRPr="009240BD">
        <w:t xml:space="preserve"> </w:t>
      </w:r>
      <w:r w:rsidRPr="009240BD">
        <w:rPr>
          <w:b/>
        </w:rPr>
        <w:t>sequence</w:t>
      </w:r>
      <w:r w:rsidRPr="009240BD">
        <w:t xml:space="preserve"> (between </w:t>
      </w:r>
      <w:r w:rsidRPr="009240BD">
        <w:rPr>
          <w:b/>
        </w:rPr>
        <w:t>2</w:t>
      </w:r>
      <w:r w:rsidRPr="009240BD">
        <w:t xml:space="preserve"> to </w:t>
      </w:r>
      <w:r>
        <w:rPr>
          <w:b/>
        </w:rPr>
        <w:t>4</w:t>
      </w:r>
      <w:r w:rsidRPr="009240BD">
        <w:rPr>
          <w:b/>
        </w:rPr>
        <w:t>0</w:t>
      </w:r>
      <w:r w:rsidRPr="009240BD">
        <w:t xml:space="preserve"> inclusive).</w:t>
      </w:r>
      <w:r w:rsidR="00444BA1">
        <w:t xml:space="preserve"> Can be nullable.</w:t>
      </w:r>
    </w:p>
    <w:p w14:paraId="1B1A1E4C" w14:textId="3C457860" w:rsidR="007E7761" w:rsidRPr="007E7761" w:rsidRDefault="007E7761" w:rsidP="00D11438">
      <w:pPr>
        <w:pStyle w:val="a7"/>
        <w:numPr>
          <w:ilvl w:val="0"/>
          <w:numId w:val="27"/>
        </w:numPr>
        <w:rPr>
          <w:lang w:val="bg-BG"/>
        </w:rPr>
      </w:pPr>
      <w:r w:rsidRPr="007E7761">
        <w:rPr>
          <w:b/>
        </w:rPr>
        <w:t>phone number</w:t>
      </w:r>
      <w:r w:rsidR="00845383" w:rsidRPr="007E7761">
        <w:rPr>
          <w:b/>
        </w:rPr>
        <w:t xml:space="preserve"> </w:t>
      </w:r>
      <w:r w:rsidR="00845383" w:rsidRPr="007E7761">
        <w:rPr>
          <w:lang w:val="bg-BG"/>
        </w:rPr>
        <w:t>-</w:t>
      </w:r>
      <w:r>
        <w:t xml:space="preserve"> </w:t>
      </w:r>
      <w:r w:rsidRPr="009240BD">
        <w:t xml:space="preserve">accepts </w:t>
      </w:r>
      <w:r w:rsidRPr="009240BD">
        <w:rPr>
          <w:b/>
        </w:rPr>
        <w:t>char</w:t>
      </w:r>
      <w:r w:rsidRPr="009240BD">
        <w:t xml:space="preserve"> </w:t>
      </w:r>
      <w:r w:rsidRPr="009240BD">
        <w:rPr>
          <w:b/>
        </w:rPr>
        <w:t>sequence</w:t>
      </w:r>
      <w:r w:rsidRPr="009240BD">
        <w:t xml:space="preserve"> (between </w:t>
      </w:r>
      <w:r w:rsidRPr="009240BD">
        <w:rPr>
          <w:b/>
        </w:rPr>
        <w:t>2</w:t>
      </w:r>
      <w:r w:rsidRPr="009240BD">
        <w:t xml:space="preserve"> to </w:t>
      </w:r>
      <w:r>
        <w:rPr>
          <w:b/>
        </w:rPr>
        <w:t>20</w:t>
      </w:r>
      <w:r w:rsidRPr="009240BD">
        <w:t xml:space="preserve"> inclusive).</w:t>
      </w:r>
      <w:r w:rsidR="00444BA1">
        <w:t xml:space="preserve"> The values are </w:t>
      </w:r>
      <w:r w:rsidR="00444BA1">
        <w:rPr>
          <w:b/>
        </w:rPr>
        <w:t>unique in the database</w:t>
      </w:r>
      <w:r w:rsidR="00444BA1">
        <w:t>.</w:t>
      </w:r>
    </w:p>
    <w:p w14:paraId="6C004751" w14:textId="63E3045C" w:rsidR="005E5578" w:rsidRDefault="0015681B" w:rsidP="006C7502">
      <w:pPr>
        <w:pStyle w:val="3"/>
        <w:rPr>
          <w:lang w:val="bg-BG"/>
        </w:rPr>
      </w:pPr>
      <w:r>
        <w:t>Borrowing Record</w:t>
      </w:r>
    </w:p>
    <w:p w14:paraId="61BCCDE2" w14:textId="122D539F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175793F5" w14:textId="1F26FC9A" w:rsidR="007E7761" w:rsidRPr="007E7761" w:rsidRDefault="007E7761" w:rsidP="007E7761">
      <w:pPr>
        <w:pStyle w:val="a7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rStyle w:val="CodeChar"/>
          <w:rFonts w:ascii="Calibri" w:hAnsi="Calibri"/>
        </w:rPr>
        <w:t>borrow date</w:t>
      </w:r>
      <w:r w:rsidR="00041DCA" w:rsidRPr="00FA7819">
        <w:rPr>
          <w:rStyle w:val="CodeChar"/>
          <w:rFonts w:ascii="Calibri" w:hAnsi="Calibri"/>
        </w:rPr>
        <w:t xml:space="preserve"> </w:t>
      </w:r>
      <w:r w:rsidR="00C01B84">
        <w:t>-</w:t>
      </w:r>
      <w:r w:rsidR="00041DCA">
        <w:t xml:space="preserve"> </w:t>
      </w:r>
      <w:r w:rsidR="00DC798B" w:rsidRPr="00FA7819">
        <w:rPr>
          <w:lang w:val="bg-BG"/>
        </w:rPr>
        <w:t xml:space="preserve">a </w:t>
      </w:r>
      <w:proofErr w:type="spellStart"/>
      <w:r w:rsidR="00DC798B" w:rsidRPr="00FA7819">
        <w:rPr>
          <w:lang w:val="bg-BG"/>
        </w:rPr>
        <w:t>date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in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the</w:t>
      </w:r>
      <w:proofErr w:type="spellEnd"/>
      <w:r w:rsidR="00DC798B" w:rsidRPr="00FA7819">
        <w:rPr>
          <w:lang w:val="bg-BG"/>
        </w:rPr>
        <w:t xml:space="preserve"> "</w:t>
      </w:r>
      <w:proofErr w:type="spellStart"/>
      <w:r w:rsidR="00814C86" w:rsidRPr="00FA7819">
        <w:rPr>
          <w:b/>
        </w:rPr>
        <w:t>yyyy</w:t>
      </w:r>
      <w:proofErr w:type="spellEnd"/>
      <w:r w:rsidR="00814C86" w:rsidRPr="00FA7819">
        <w:rPr>
          <w:b/>
        </w:rPr>
        <w:t>-MM-d</w:t>
      </w:r>
      <w:r w:rsidR="00DC798B" w:rsidRPr="00FA7819">
        <w:rPr>
          <w:b/>
          <w:lang w:val="bg-BG"/>
        </w:rPr>
        <w:t>d</w:t>
      </w:r>
      <w:r w:rsidR="00DC798B" w:rsidRPr="00FA7819">
        <w:rPr>
          <w:lang w:val="bg-BG"/>
        </w:rPr>
        <w:t xml:space="preserve">" </w:t>
      </w:r>
      <w:proofErr w:type="spellStart"/>
      <w:r w:rsidR="00DC798B" w:rsidRPr="00FA7819">
        <w:rPr>
          <w:lang w:val="bg-BG"/>
        </w:rPr>
        <w:t>format</w:t>
      </w:r>
      <w:proofErr w:type="spellEnd"/>
      <w:r w:rsidR="00814C86">
        <w:t>.</w:t>
      </w:r>
    </w:p>
    <w:p w14:paraId="1C3AF017" w14:textId="15E859E5" w:rsidR="007E7761" w:rsidRPr="000A7E3F" w:rsidRDefault="007E7761" w:rsidP="007E7761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return date</w:t>
      </w:r>
      <w:r w:rsidRPr="00FA7819">
        <w:rPr>
          <w:rStyle w:val="CodeChar"/>
          <w:rFonts w:ascii="Calibri" w:hAnsi="Calibri"/>
        </w:rPr>
        <w:t xml:space="preserve"> </w:t>
      </w:r>
      <w:r>
        <w:t xml:space="preserve">- </w:t>
      </w:r>
      <w:r w:rsidRPr="00FA7819">
        <w:rPr>
          <w:lang w:val="bg-BG"/>
        </w:rPr>
        <w:t xml:space="preserve">a </w:t>
      </w:r>
      <w:proofErr w:type="spellStart"/>
      <w:r w:rsidRPr="00FA7819">
        <w:rPr>
          <w:lang w:val="bg-BG"/>
        </w:rPr>
        <w:t>date</w:t>
      </w:r>
      <w:proofErr w:type="spellEnd"/>
      <w:r w:rsidRPr="00FA7819">
        <w:rPr>
          <w:lang w:val="bg-BG"/>
        </w:rPr>
        <w:t xml:space="preserve"> </w:t>
      </w:r>
      <w:proofErr w:type="spellStart"/>
      <w:r w:rsidRPr="00FA7819">
        <w:rPr>
          <w:lang w:val="bg-BG"/>
        </w:rPr>
        <w:t>in</w:t>
      </w:r>
      <w:proofErr w:type="spellEnd"/>
      <w:r w:rsidRPr="00FA7819">
        <w:rPr>
          <w:lang w:val="bg-BG"/>
        </w:rPr>
        <w:t xml:space="preserve"> </w:t>
      </w:r>
      <w:proofErr w:type="spellStart"/>
      <w:r w:rsidRPr="00FA7819">
        <w:rPr>
          <w:lang w:val="bg-BG"/>
        </w:rPr>
        <w:t>the</w:t>
      </w:r>
      <w:proofErr w:type="spellEnd"/>
      <w:r w:rsidRPr="00FA7819">
        <w:rPr>
          <w:lang w:val="bg-BG"/>
        </w:rPr>
        <w:t xml:space="preserve"> "</w:t>
      </w:r>
      <w:proofErr w:type="spellStart"/>
      <w:r w:rsidRPr="00FA7819">
        <w:rPr>
          <w:b/>
        </w:rPr>
        <w:t>yyyy</w:t>
      </w:r>
      <w:proofErr w:type="spellEnd"/>
      <w:r w:rsidRPr="00FA7819">
        <w:rPr>
          <w:b/>
        </w:rPr>
        <w:t>-MM-d</w:t>
      </w:r>
      <w:r w:rsidRPr="00FA7819">
        <w:rPr>
          <w:b/>
          <w:lang w:val="bg-BG"/>
        </w:rPr>
        <w:t>d</w:t>
      </w:r>
      <w:r w:rsidRPr="00FA7819">
        <w:rPr>
          <w:lang w:val="bg-BG"/>
        </w:rPr>
        <w:t xml:space="preserve">" </w:t>
      </w:r>
      <w:proofErr w:type="spellStart"/>
      <w:r w:rsidRPr="00FA7819">
        <w:rPr>
          <w:lang w:val="bg-BG"/>
        </w:rPr>
        <w:t>format</w:t>
      </w:r>
      <w:proofErr w:type="spellEnd"/>
      <w:r>
        <w:t>.</w:t>
      </w:r>
    </w:p>
    <w:p w14:paraId="0DCD5061" w14:textId="7D92A9F6" w:rsidR="000A7E3F" w:rsidRPr="000A7E3F" w:rsidRDefault="000A7E3F" w:rsidP="007E7761">
      <w:pPr>
        <w:pStyle w:val="a7"/>
        <w:numPr>
          <w:ilvl w:val="0"/>
          <w:numId w:val="27"/>
        </w:numPr>
        <w:rPr>
          <w:b/>
          <w:lang w:val="bg-BG"/>
        </w:rPr>
      </w:pPr>
      <w:r>
        <w:rPr>
          <w:rStyle w:val="CodeChar"/>
          <w:rFonts w:ascii="Calibri" w:hAnsi="Calibri"/>
        </w:rPr>
        <w:t xml:space="preserve">remarks </w:t>
      </w:r>
      <w:r w:rsidRPr="000A7E3F">
        <w:rPr>
          <w:rStyle w:val="CodeChar"/>
          <w:rFonts w:ascii="Calibri" w:hAnsi="Calibri"/>
          <w:b w:val="0"/>
        </w:rPr>
        <w:t>-</w:t>
      </w:r>
      <w:r>
        <w:rPr>
          <w:rStyle w:val="CodeChar"/>
          <w:rFonts w:ascii="Calibri" w:hAnsi="Calibri"/>
        </w:rPr>
        <w:t xml:space="preserve"> </w:t>
      </w:r>
      <w:r w:rsidRPr="000A7E3F">
        <w:rPr>
          <w:rStyle w:val="CodeChar"/>
          <w:rFonts w:ascii="Calibri" w:hAnsi="Calibri"/>
          <w:b w:val="0"/>
        </w:rPr>
        <w:t>can be used to store any relevant information and might be helpful for tracking and managing the borrowing records.</w:t>
      </w:r>
      <w:r>
        <w:rPr>
          <w:rStyle w:val="CodeChar"/>
          <w:rFonts w:ascii="Calibri" w:hAnsi="Calibri"/>
          <w:b w:val="0"/>
        </w:rPr>
        <w:t xml:space="preserve"> Accepts </w:t>
      </w:r>
      <w:r w:rsidRPr="005E1159">
        <w:rPr>
          <w:rStyle w:val="CodeChar"/>
          <w:rFonts w:ascii="Calibri" w:hAnsi="Calibri"/>
        </w:rPr>
        <w:t>char sequence</w:t>
      </w:r>
      <w:r>
        <w:rPr>
          <w:rStyle w:val="CodeChar"/>
          <w:rFonts w:ascii="Calibri" w:hAnsi="Calibri"/>
          <w:b w:val="0"/>
        </w:rPr>
        <w:t xml:space="preserve"> (between</w:t>
      </w:r>
      <w:r w:rsidR="005E1159">
        <w:rPr>
          <w:rStyle w:val="CodeChar"/>
          <w:rFonts w:ascii="Calibri" w:hAnsi="Calibri"/>
          <w:b w:val="0"/>
        </w:rPr>
        <w:t xml:space="preserve"> </w:t>
      </w:r>
      <w:r w:rsidR="005E1159" w:rsidRPr="005E1159">
        <w:rPr>
          <w:rStyle w:val="CodeChar"/>
          <w:rFonts w:ascii="Calibri" w:hAnsi="Calibri"/>
        </w:rPr>
        <w:t>3</w:t>
      </w:r>
      <w:r w:rsidR="005E1159">
        <w:rPr>
          <w:rStyle w:val="CodeChar"/>
          <w:rFonts w:ascii="Calibri" w:hAnsi="Calibri"/>
          <w:b w:val="0"/>
        </w:rPr>
        <w:t xml:space="preserve"> to </w:t>
      </w:r>
      <w:r w:rsidR="005E1159" w:rsidRPr="005E1159">
        <w:rPr>
          <w:rStyle w:val="CodeChar"/>
          <w:rFonts w:ascii="Calibri" w:hAnsi="Calibri"/>
        </w:rPr>
        <w:t>100</w:t>
      </w:r>
      <w:r w:rsidR="005E1159">
        <w:rPr>
          <w:rStyle w:val="CodeChar"/>
          <w:rFonts w:ascii="Calibri" w:hAnsi="Calibri"/>
          <w:b w:val="0"/>
        </w:rPr>
        <w:t xml:space="preserve"> inclusive). Can be nullable.</w:t>
      </w:r>
    </w:p>
    <w:p w14:paraId="7DA37529" w14:textId="64F4E742" w:rsidR="005E5578" w:rsidRPr="007E7761" w:rsidRDefault="00814C86" w:rsidP="007E7761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proofErr w:type="spellStart"/>
      <w:r w:rsidR="007E7761">
        <w:t>borrowing_records</w:t>
      </w:r>
      <w:proofErr w:type="spellEnd"/>
      <w:r>
        <w:t xml:space="preserve"> table has a relation with </w:t>
      </w:r>
      <w:r w:rsidR="007E7761">
        <w:t xml:space="preserve">books </w:t>
      </w:r>
      <w:r>
        <w:t>table</w:t>
      </w:r>
      <w:r w:rsidR="00FA7819">
        <w:t>.</w:t>
      </w:r>
    </w:p>
    <w:p w14:paraId="71D14FB3" w14:textId="69A1700E" w:rsidR="00B11438" w:rsidRPr="006C7502" w:rsidRDefault="007E7761" w:rsidP="008E233F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proofErr w:type="spellStart"/>
      <w:r>
        <w:t>borrowing_records</w:t>
      </w:r>
      <w:proofErr w:type="spellEnd"/>
      <w:r>
        <w:t xml:space="preserve"> table has a relation with </w:t>
      </w:r>
      <w:proofErr w:type="spellStart"/>
      <w:r>
        <w:t>library_members</w:t>
      </w:r>
      <w:proofErr w:type="spellEnd"/>
      <w:r>
        <w:t xml:space="preserve"> table.</w:t>
      </w:r>
    </w:p>
    <w:p w14:paraId="331D524B" w14:textId="3F1DB5B9" w:rsidR="008E233F" w:rsidRDefault="008E233F" w:rsidP="006C7502">
      <w:pPr>
        <w:pStyle w:val="3"/>
        <w:rPr>
          <w:lang w:val="bg-BG"/>
        </w:rPr>
      </w:pPr>
      <w:r>
        <w:t>Relationships</w:t>
      </w:r>
    </w:p>
    <w:p w14:paraId="06EAD5ED" w14:textId="567D41BB" w:rsidR="008E233F" w:rsidRDefault="008E233F" w:rsidP="008E233F">
      <w:pPr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7A1D8DEE" w14:textId="2CE4898A" w:rsidR="008E233F" w:rsidRDefault="008E233F" w:rsidP="008E233F">
      <w:pPr>
        <w:rPr>
          <w:lang w:val="bg-BG"/>
        </w:rPr>
      </w:pPr>
      <w:r>
        <w:t xml:space="preserve">One </w:t>
      </w:r>
      <w:r w:rsidR="00DA282E">
        <w:rPr>
          <w:b/>
          <w:bCs/>
        </w:rPr>
        <w:t xml:space="preserve">Borrowing Record </w:t>
      </w:r>
      <w:r>
        <w:t xml:space="preserve">may </w:t>
      </w:r>
      <w:r w:rsidR="00DA282E">
        <w:t xml:space="preserve">have </w:t>
      </w:r>
      <w:r>
        <w:t xml:space="preserve">only one </w:t>
      </w:r>
      <w:r w:rsidR="00DA282E">
        <w:rPr>
          <w:b/>
          <w:bCs/>
        </w:rPr>
        <w:t>Book</w:t>
      </w:r>
      <w:r>
        <w:t xml:space="preserve">, but one </w:t>
      </w:r>
      <w:r w:rsidR="00DA282E">
        <w:rPr>
          <w:b/>
          <w:bCs/>
        </w:rPr>
        <w:t xml:space="preserve">Book </w:t>
      </w:r>
      <w:r>
        <w:t xml:space="preserve">may </w:t>
      </w:r>
      <w:r w:rsidR="00FA7819">
        <w:t xml:space="preserve">be </w:t>
      </w:r>
      <w:r w:rsidR="00DA282E">
        <w:t xml:space="preserve">in </w:t>
      </w:r>
      <w:r>
        <w:t xml:space="preserve">many </w:t>
      </w:r>
      <w:r w:rsidR="00DA282E">
        <w:rPr>
          <w:b/>
          <w:bCs/>
        </w:rPr>
        <w:t>Borrowing Records</w:t>
      </w:r>
      <w:r>
        <w:t>.</w:t>
      </w:r>
    </w:p>
    <w:p w14:paraId="3A166A40" w14:textId="136CEBD8" w:rsidR="0009724B" w:rsidRPr="0009724B" w:rsidRDefault="00B637C7" w:rsidP="0009724B">
      <w:r>
        <w:t xml:space="preserve">One </w:t>
      </w:r>
      <w:r w:rsidR="00DA282E">
        <w:rPr>
          <w:b/>
          <w:bCs/>
        </w:rPr>
        <w:t>Borrowing Record</w:t>
      </w:r>
      <w:r w:rsidR="0058244A">
        <w:rPr>
          <w:b/>
        </w:rPr>
        <w:t xml:space="preserve"> </w:t>
      </w:r>
      <w:r w:rsidR="00DA282E">
        <w:t xml:space="preserve">may </w:t>
      </w:r>
      <w:r>
        <w:t xml:space="preserve">have </w:t>
      </w:r>
      <w:r w:rsidR="00DA282E">
        <w:t xml:space="preserve">only one </w:t>
      </w:r>
      <w:r w:rsidR="00DA282E">
        <w:rPr>
          <w:b/>
        </w:rPr>
        <w:t>Library Member</w:t>
      </w:r>
      <w:r>
        <w:t xml:space="preserve">, but one </w:t>
      </w:r>
      <w:r w:rsidR="00DA282E">
        <w:rPr>
          <w:b/>
        </w:rPr>
        <w:t xml:space="preserve">Library Member </w:t>
      </w:r>
      <w:r w:rsidR="00DA282E">
        <w:t>can be in many</w:t>
      </w:r>
      <w:r w:rsidR="0058244A">
        <w:t xml:space="preserve"> </w:t>
      </w:r>
      <w:r w:rsidR="00DA282E">
        <w:rPr>
          <w:b/>
        </w:rPr>
        <w:t>Borrowing Records</w:t>
      </w:r>
      <w:r>
        <w:t>.</w:t>
      </w:r>
    </w:p>
    <w:p w14:paraId="7E8447A1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076DC3A1" w14:textId="77777777" w:rsidR="006C7502" w:rsidRDefault="00BA0AF7" w:rsidP="006C7502">
      <w:pPr>
        <w:rPr>
          <w:bCs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1E793FB1" w:rsidR="005E5578" w:rsidRPr="00B40226" w:rsidRDefault="00BA0AF7" w:rsidP="006C7502">
      <w:pPr>
        <w:rPr>
          <w:bCs/>
          <w:lang w:val="bg-BG"/>
        </w:rPr>
      </w:pPr>
      <w:r w:rsidRPr="006C7502">
        <w:rPr>
          <w:rFonts w:ascii="Consolas" w:hAnsi="Consolas"/>
          <w:bCs/>
        </w:rPr>
        <w:t>"</w:t>
      </w:r>
      <w:r w:rsidRPr="006C7502">
        <w:rPr>
          <w:rFonts w:ascii="Consolas" w:hAnsi="Consolas"/>
          <w:b/>
        </w:rPr>
        <w:t xml:space="preserve">Invalid </w:t>
      </w:r>
      <w:r w:rsidR="001D2B06" w:rsidRPr="006C7502">
        <w:rPr>
          <w:rFonts w:ascii="Consolas" w:hAnsi="Consolas"/>
          <w:b/>
        </w:rPr>
        <w:t>{</w:t>
      </w:r>
      <w:r w:rsidR="00AB1B86" w:rsidRPr="006C7502">
        <w:rPr>
          <w:rFonts w:ascii="Consolas" w:hAnsi="Consolas"/>
          <w:b/>
        </w:rPr>
        <w:t>book</w:t>
      </w:r>
      <w:r w:rsidR="001D2B06" w:rsidRPr="006C7502">
        <w:rPr>
          <w:rFonts w:ascii="Consolas" w:hAnsi="Consolas"/>
          <w:b/>
        </w:rPr>
        <w:t xml:space="preserve"> / </w:t>
      </w:r>
      <w:r w:rsidR="00AB1B86" w:rsidRPr="006C7502">
        <w:rPr>
          <w:rFonts w:ascii="Consolas" w:hAnsi="Consolas"/>
          <w:b/>
        </w:rPr>
        <w:t>library member</w:t>
      </w:r>
      <w:r w:rsidR="001D2B06" w:rsidRPr="006C7502">
        <w:rPr>
          <w:rFonts w:ascii="Consolas" w:hAnsi="Consolas"/>
          <w:b/>
        </w:rPr>
        <w:t xml:space="preserve">/ </w:t>
      </w:r>
      <w:r w:rsidR="00AB1B86" w:rsidRPr="006C7502">
        <w:rPr>
          <w:rFonts w:ascii="Consolas" w:hAnsi="Consolas"/>
          <w:b/>
        </w:rPr>
        <w:t>borrowing record</w:t>
      </w:r>
      <w:r w:rsidR="001D2B06" w:rsidRPr="006C7502">
        <w:rPr>
          <w:rFonts w:ascii="Consolas" w:hAnsi="Consolas"/>
          <w:b/>
        </w:rPr>
        <w:t>}</w:t>
      </w:r>
      <w:r w:rsidR="0059125D" w:rsidRPr="00B40226">
        <w:rPr>
          <w:rFonts w:ascii="Consolas" w:hAnsi="Consolas"/>
          <w:b/>
        </w:rPr>
        <w:t xml:space="preserve"> </w:t>
      </w:r>
      <w:r w:rsidRPr="00B40226">
        <w:rPr>
          <w:rFonts w:ascii="Consolas" w:hAnsi="Consolas"/>
          <w:b/>
        </w:rPr>
        <w:t>should be printed</w:t>
      </w:r>
      <w:r w:rsidRPr="006C7502">
        <w:rPr>
          <w:rFonts w:ascii="Consolas" w:hAnsi="Consolas"/>
          <w:bCs/>
        </w:rPr>
        <w:t>.</w:t>
      </w:r>
      <w:r w:rsidR="00B40226">
        <w:rPr>
          <w:rFonts w:ascii="Consolas" w:hAnsi="Consolas"/>
          <w:bCs/>
          <w:lang w:val="bg-BG"/>
        </w:rPr>
        <w:t>"</w:t>
      </w:r>
    </w:p>
    <w:p w14:paraId="02861749" w14:textId="77777777" w:rsidR="005E5578" w:rsidRPr="00B40226" w:rsidRDefault="00BA0AF7">
      <w:pPr>
        <w:rPr>
          <w:rFonts w:asciiTheme="majorHAnsi" w:hAnsiTheme="majorHAnsi" w:cstheme="majorHAnsi"/>
          <w:b/>
          <w:bCs/>
          <w:lang w:val="bg-BG"/>
        </w:rPr>
      </w:pPr>
      <w:r w:rsidRPr="00B40226">
        <w:rPr>
          <w:rFonts w:asciiTheme="majorHAnsi" w:hAnsiTheme="majorHAnsi" w:cstheme="majorHAnsi"/>
          <w:b/>
          <w:bCs/>
        </w:rPr>
        <w:t>When the import is finished:</w:t>
      </w:r>
    </w:p>
    <w:p w14:paraId="6D37FBB2" w14:textId="09313A9F" w:rsidR="005E5578" w:rsidRPr="006C7502" w:rsidRDefault="00BA0AF7">
      <w:pPr>
        <w:rPr>
          <w:rFonts w:ascii="Consolas" w:hAnsi="Consolas"/>
          <w:bCs/>
        </w:rPr>
      </w:pPr>
      <w:r w:rsidRPr="006C7502">
        <w:rPr>
          <w:rFonts w:ascii="Consolas" w:hAnsi="Consolas"/>
          <w:bCs/>
        </w:rPr>
        <w:t>"</w:t>
      </w:r>
      <w:r w:rsidRPr="006C7502">
        <w:rPr>
          <w:rFonts w:ascii="Consolas" w:hAnsi="Consolas"/>
          <w:b/>
        </w:rPr>
        <w:t xml:space="preserve">Successfully imported </w:t>
      </w:r>
      <w:r w:rsidR="009B298C" w:rsidRPr="006C7502">
        <w:rPr>
          <w:rFonts w:ascii="Consolas" w:hAnsi="Consolas"/>
          <w:b/>
        </w:rPr>
        <w:t>{</w:t>
      </w:r>
      <w:r w:rsidR="00AB1B86" w:rsidRPr="006C7502">
        <w:rPr>
          <w:rFonts w:ascii="Consolas" w:hAnsi="Consolas"/>
          <w:b/>
        </w:rPr>
        <w:t>book / library member/ borrowing record</w:t>
      </w:r>
      <w:r w:rsidR="009B298C" w:rsidRPr="006C7502">
        <w:rPr>
          <w:rFonts w:ascii="Consolas" w:hAnsi="Consolas"/>
          <w:b/>
        </w:rPr>
        <w:t>}</w:t>
      </w:r>
      <w:r w:rsidRPr="006C7502">
        <w:rPr>
          <w:rFonts w:ascii="Consolas" w:hAnsi="Consolas"/>
          <w:b/>
        </w:rPr>
        <w:t xml:space="preserve"> {</w:t>
      </w:r>
      <w:r w:rsidR="00AB1B86" w:rsidRPr="006C7502">
        <w:rPr>
          <w:rFonts w:ascii="Consolas" w:hAnsi="Consolas"/>
          <w:b/>
        </w:rPr>
        <w:t>author</w:t>
      </w:r>
      <w:r w:rsidR="00791BFB" w:rsidRPr="006C7502">
        <w:rPr>
          <w:rFonts w:ascii="Consolas" w:hAnsi="Consolas"/>
          <w:b/>
        </w:rPr>
        <w:t xml:space="preserve"> </w:t>
      </w:r>
      <w:r w:rsidR="009B298C" w:rsidRPr="006C7502">
        <w:rPr>
          <w:rFonts w:ascii="Consolas" w:hAnsi="Consolas"/>
          <w:b/>
        </w:rPr>
        <w:t>–</w:t>
      </w:r>
      <w:r w:rsidR="00791BFB" w:rsidRPr="006C7502">
        <w:rPr>
          <w:rFonts w:ascii="Consolas" w:hAnsi="Consolas"/>
          <w:b/>
        </w:rPr>
        <w:t xml:space="preserve"> </w:t>
      </w:r>
      <w:r w:rsidR="00AB1B86" w:rsidRPr="006C7502">
        <w:rPr>
          <w:rFonts w:ascii="Consolas" w:hAnsi="Consolas"/>
          <w:b/>
        </w:rPr>
        <w:t>title</w:t>
      </w:r>
      <w:r w:rsidRPr="006C7502">
        <w:rPr>
          <w:rFonts w:ascii="Consolas" w:hAnsi="Consolas"/>
          <w:b/>
        </w:rPr>
        <w:t xml:space="preserve">/ </w:t>
      </w:r>
      <w:r w:rsidR="00AB1B86" w:rsidRPr="006C7502">
        <w:rPr>
          <w:rFonts w:ascii="Consolas" w:hAnsi="Consolas"/>
          <w:b/>
        </w:rPr>
        <w:t>first name</w:t>
      </w:r>
      <w:r w:rsidR="00791BFB" w:rsidRPr="006C7502">
        <w:rPr>
          <w:rFonts w:ascii="Consolas" w:hAnsi="Consolas"/>
          <w:b/>
        </w:rPr>
        <w:t xml:space="preserve"> </w:t>
      </w:r>
      <w:r w:rsidR="00CF61B8" w:rsidRPr="006C7502">
        <w:rPr>
          <w:rFonts w:ascii="Consolas" w:hAnsi="Consolas"/>
          <w:b/>
        </w:rPr>
        <w:t xml:space="preserve">– </w:t>
      </w:r>
      <w:r w:rsidR="00AB1B86" w:rsidRPr="006C7502">
        <w:rPr>
          <w:rFonts w:ascii="Consolas" w:hAnsi="Consolas"/>
          <w:b/>
        </w:rPr>
        <w:t>last name</w:t>
      </w:r>
      <w:r w:rsidRPr="006C7502">
        <w:rPr>
          <w:rFonts w:ascii="Consolas" w:hAnsi="Consolas"/>
          <w:b/>
        </w:rPr>
        <w:t xml:space="preserve">/ </w:t>
      </w:r>
      <w:r w:rsidR="008B6B68" w:rsidRPr="006C7502">
        <w:rPr>
          <w:rFonts w:ascii="Consolas" w:hAnsi="Consolas"/>
          <w:b/>
        </w:rPr>
        <w:t xml:space="preserve">title </w:t>
      </w:r>
      <w:r w:rsidR="00791BFB" w:rsidRPr="006C7502">
        <w:rPr>
          <w:rFonts w:ascii="Consolas" w:hAnsi="Consolas"/>
          <w:b/>
        </w:rPr>
        <w:t>–</w:t>
      </w:r>
      <w:r w:rsidRPr="006C7502">
        <w:rPr>
          <w:rFonts w:ascii="Consolas" w:hAnsi="Consolas"/>
          <w:b/>
        </w:rPr>
        <w:t xml:space="preserve"> </w:t>
      </w:r>
      <w:r w:rsidR="008B6B68" w:rsidRPr="006C7502">
        <w:rPr>
          <w:rFonts w:ascii="Consolas" w:hAnsi="Consolas"/>
          <w:b/>
        </w:rPr>
        <w:t>borrow date</w:t>
      </w:r>
      <w:r w:rsidRPr="006C7502">
        <w:rPr>
          <w:rFonts w:ascii="Consolas" w:hAnsi="Consolas"/>
          <w:b/>
        </w:rPr>
        <w:t>}</w:t>
      </w:r>
      <w:r w:rsidRPr="006C7502">
        <w:rPr>
          <w:rFonts w:ascii="Consolas" w:hAnsi="Consolas"/>
          <w:bCs/>
        </w:rPr>
        <w:t>"</w:t>
      </w:r>
    </w:p>
    <w:p w14:paraId="4C84580E" w14:textId="37FA23C9" w:rsidR="00F76585" w:rsidRPr="006C7502" w:rsidRDefault="006C7502" w:rsidP="006C7502">
      <w:pPr>
        <w:rPr>
          <w:bCs/>
        </w:rPr>
      </w:pPr>
      <w:r>
        <w:rPr>
          <w:b/>
          <w:bCs/>
        </w:rPr>
        <w:t>The J</w:t>
      </w:r>
      <w:r w:rsidR="000A4279" w:rsidRPr="000A4279">
        <w:rPr>
          <w:b/>
          <w:bCs/>
        </w:rPr>
        <w:t>udge</w:t>
      </w:r>
      <w:r w:rsidR="000A4279" w:rsidRPr="000A4279">
        <w:rPr>
          <w:bCs/>
        </w:rPr>
        <w:t xml:space="preserve"> will only accept </w:t>
      </w:r>
      <w:r w:rsidR="000A4279" w:rsidRPr="000A4279">
        <w:rPr>
          <w:b/>
          <w:bCs/>
        </w:rPr>
        <w:t>file paths</w:t>
      </w:r>
      <w:r w:rsidR="000A4279" w:rsidRPr="000A4279">
        <w:rPr>
          <w:bCs/>
        </w:rPr>
        <w:t xml:space="preserve"> in a specific format. When dealing with file paths for files, please adhere to the following format:</w:t>
      </w:r>
      <w:r w:rsidR="000A4279">
        <w:rPr>
          <w:bCs/>
        </w:rPr>
        <w:t xml:space="preserve">  </w:t>
      </w:r>
      <w:r w:rsidR="000A4279" w:rsidRPr="000A4279">
        <w:rPr>
          <w:bCs/>
        </w:rPr>
        <w:t>"</w:t>
      </w:r>
      <w:proofErr w:type="spellStart"/>
      <w:r w:rsidR="000A4279" w:rsidRPr="000A4279">
        <w:rPr>
          <w:bCs/>
        </w:rPr>
        <w:t>src</w:t>
      </w:r>
      <w:proofErr w:type="spellEnd"/>
      <w:r w:rsidR="000A4279" w:rsidRPr="000A4279">
        <w:rPr>
          <w:bCs/>
        </w:rPr>
        <w:t>/main/resources/files/xml/format-example.xml"</w:t>
      </w:r>
    </w:p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10EFD784" w:rsidR="00D70E6E" w:rsidRDefault="00747769" w:rsidP="006C7502">
      <w:pPr>
        <w:pStyle w:val="4"/>
      </w:pPr>
      <w:r>
        <w:t>Books</w:t>
      </w:r>
      <w:r w:rsidR="00D70E6E">
        <w:t xml:space="preserve"> (</w:t>
      </w:r>
      <w:proofErr w:type="spellStart"/>
      <w:proofErr w:type="gramStart"/>
      <w:r>
        <w:t>books</w:t>
      </w:r>
      <w:r w:rsidR="00FF7380">
        <w:t>.json</w:t>
      </w:r>
      <w:proofErr w:type="spellEnd"/>
      <w:proofErr w:type="gramEnd"/>
      <w:r w:rsidR="00D70E6E">
        <w:t>)</w:t>
      </w:r>
    </w:p>
    <w:p w14:paraId="7DCAEDCB" w14:textId="7A29F8E6" w:rsidR="00D70E6E" w:rsidRDefault="00D70E6E" w:rsidP="006C7502">
      <w:pPr>
        <w:pStyle w:val="5"/>
      </w:pPr>
      <w:r>
        <w:t>Constraint</w:t>
      </w:r>
    </w:p>
    <w:p w14:paraId="76313BDC" w14:textId="28688321" w:rsidR="006B10E9" w:rsidRPr="006B10E9" w:rsidRDefault="006B10E9" w:rsidP="00D70E6E">
      <w:pPr>
        <w:pStyle w:val="a7"/>
        <w:numPr>
          <w:ilvl w:val="0"/>
          <w:numId w:val="4"/>
        </w:numPr>
        <w:rPr>
          <w:b/>
        </w:rPr>
      </w:pPr>
      <w:r w:rsidRPr="006B10E9">
        <w:rPr>
          <w:b/>
        </w:rPr>
        <w:t>If a book with the same title already exists in the DB return "</w:t>
      </w:r>
      <w:r w:rsidRPr="006C7502">
        <w:rPr>
          <w:rFonts w:ascii="Consolas" w:hAnsi="Consolas"/>
          <w:b/>
        </w:rPr>
        <w:t>Invalid book</w:t>
      </w:r>
      <w:r w:rsidRPr="006B10E9">
        <w:rPr>
          <w:b/>
        </w:rPr>
        <w:t>".</w:t>
      </w:r>
    </w:p>
    <w:p w14:paraId="03805C06" w14:textId="77777777" w:rsidR="00233781" w:rsidRPr="005C36C0" w:rsidRDefault="00233781" w:rsidP="00233781">
      <w:pPr>
        <w:rPr>
          <w:lang w:val="bg-BG"/>
        </w:rPr>
      </w:pPr>
      <w:proofErr w:type="spellStart"/>
      <w:r w:rsidRPr="005C36C0">
        <w:rPr>
          <w:lang w:val="bg-BG"/>
        </w:rPr>
        <w:lastRenderedPageBreak/>
        <w:t>Pleas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b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awar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that</w:t>
      </w:r>
      <w:proofErr w:type="spellEnd"/>
      <w:r w:rsidRPr="005C36C0">
        <w:rPr>
          <w:lang w:val="bg-BG"/>
        </w:rPr>
        <w:t xml:space="preserve"> due to variations in local settings on different computers, the representation of decimal numbers (Double) may differ. In some regions, the decimal separator is a comma (,), while in others, it is a dot (.).</w:t>
      </w:r>
    </w:p>
    <w:p w14:paraId="317D53DE" w14:textId="735BC3F7" w:rsidR="006B10E9" w:rsidRPr="006C7502" w:rsidRDefault="00233781" w:rsidP="00FF7380"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D322E78" w14:textId="5EE4D8D4" w:rsidR="00FF7380" w:rsidRDefault="00747769" w:rsidP="006C7502">
      <w:pPr>
        <w:pStyle w:val="4"/>
      </w:pPr>
      <w:r>
        <w:t>Library Members</w:t>
      </w:r>
      <w:r w:rsidR="00FF7380">
        <w:t xml:space="preserve"> (</w:t>
      </w:r>
      <w:r>
        <w:t>library-</w:t>
      </w:r>
      <w:proofErr w:type="spellStart"/>
      <w:proofErr w:type="gramStart"/>
      <w:r>
        <w:t>members</w:t>
      </w:r>
      <w:r w:rsidR="00FF7380">
        <w:t>.json</w:t>
      </w:r>
      <w:proofErr w:type="spellEnd"/>
      <w:proofErr w:type="gramEnd"/>
      <w:r w:rsidR="00FF7380">
        <w:t>)</w:t>
      </w:r>
    </w:p>
    <w:p w14:paraId="08266EEA" w14:textId="65411F46" w:rsidR="00FF7380" w:rsidRDefault="00FF7380" w:rsidP="006C7502">
      <w:pPr>
        <w:pStyle w:val="5"/>
      </w:pPr>
      <w:r>
        <w:t>Constraint</w:t>
      </w:r>
    </w:p>
    <w:p w14:paraId="0AEC2AD3" w14:textId="6987902F" w:rsidR="005E5578" w:rsidRPr="006C7502" w:rsidRDefault="00FF7380" w:rsidP="00710D7F">
      <w:pPr>
        <w:pStyle w:val="a7"/>
        <w:numPr>
          <w:ilvl w:val="0"/>
          <w:numId w:val="4"/>
        </w:numPr>
        <w:ind w:left="720" w:hanging="360"/>
        <w:rPr>
          <w:rFonts w:ascii="Consolas" w:hAnsi="Consolas"/>
          <w:b/>
        </w:rPr>
      </w:pPr>
      <w:r w:rsidRPr="00E1500E">
        <w:rPr>
          <w:b/>
        </w:rPr>
        <w:t xml:space="preserve">If a </w:t>
      </w:r>
      <w:r w:rsidR="006B10E9">
        <w:rPr>
          <w:b/>
        </w:rPr>
        <w:t>library member</w:t>
      </w:r>
      <w:r w:rsidRPr="00E1500E">
        <w:rPr>
          <w:b/>
        </w:rPr>
        <w:t xml:space="preserve"> with the same </w:t>
      </w:r>
      <w:r w:rsidR="006B10E9">
        <w:rPr>
          <w:b/>
        </w:rPr>
        <w:t xml:space="preserve">phone number </w:t>
      </w:r>
      <w:r w:rsidRPr="00E1500E">
        <w:rPr>
          <w:b/>
        </w:rPr>
        <w:t xml:space="preserve">already exists in the DB return </w:t>
      </w:r>
      <w:r w:rsidRPr="006C7502">
        <w:rPr>
          <w:rFonts w:ascii="Consolas" w:hAnsi="Consolas"/>
          <w:b/>
        </w:rPr>
        <w:t xml:space="preserve">"Invalid </w:t>
      </w:r>
      <w:r w:rsidR="00747769" w:rsidRPr="006C7502">
        <w:rPr>
          <w:rFonts w:ascii="Consolas" w:hAnsi="Consolas"/>
          <w:b/>
        </w:rPr>
        <w:t>library member</w:t>
      </w:r>
      <w:r w:rsidRPr="006C7502">
        <w:rPr>
          <w:rFonts w:ascii="Consolas" w:hAnsi="Consolas"/>
          <w:b/>
        </w:rPr>
        <w:t>".</w:t>
      </w:r>
    </w:p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2E071880" w:rsidR="00022E96" w:rsidRPr="00022E96" w:rsidRDefault="00747769" w:rsidP="006C7502">
      <w:pPr>
        <w:pStyle w:val="4"/>
        <w:rPr>
          <w:lang w:val="bg-BG"/>
        </w:rPr>
      </w:pPr>
      <w:r>
        <w:t>Borrowing Records</w:t>
      </w:r>
      <w:r w:rsidR="00022E96">
        <w:t xml:space="preserve"> (</w:t>
      </w:r>
      <w:r>
        <w:t>borrowing-records</w:t>
      </w:r>
      <w:r w:rsidR="00022E96">
        <w:t>.xml)</w:t>
      </w:r>
    </w:p>
    <w:p w14:paraId="4EAC43B0" w14:textId="51A98F7B" w:rsidR="005E5578" w:rsidRDefault="00BA0AF7" w:rsidP="006C7502">
      <w:pPr>
        <w:pStyle w:val="5"/>
        <w:rPr>
          <w:lang w:val="bg-BG"/>
        </w:rPr>
      </w:pPr>
      <w:r>
        <w:t>Constraint</w:t>
      </w:r>
    </w:p>
    <w:p w14:paraId="664B2CA6" w14:textId="387F3835" w:rsidR="00AF41B6" w:rsidRDefault="00AF41B6" w:rsidP="00AF41B6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 xml:space="preserve">a book with the given title doesn't exist in the </w:t>
      </w:r>
      <w:r w:rsidRPr="00F556B5">
        <w:rPr>
          <w:b/>
        </w:rPr>
        <w:t>DB return "</w:t>
      </w:r>
      <w:r w:rsidRPr="006C7502">
        <w:rPr>
          <w:rFonts w:ascii="Consolas" w:hAnsi="Consolas"/>
          <w:b/>
        </w:rPr>
        <w:t>Invalid borrowing record</w:t>
      </w:r>
      <w:r w:rsidRPr="00F556B5">
        <w:rPr>
          <w:b/>
        </w:rPr>
        <w:t>".</w:t>
      </w:r>
    </w:p>
    <w:p w14:paraId="17BBE3BA" w14:textId="689A9499" w:rsidR="00524F59" w:rsidRDefault="00524F59" w:rsidP="00524F59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>a</w:t>
      </w:r>
      <w:r w:rsidR="00AF41B6">
        <w:rPr>
          <w:b/>
        </w:rPr>
        <w:t xml:space="preserve"> library member with the given id </w:t>
      </w:r>
      <w:r>
        <w:rPr>
          <w:b/>
        </w:rPr>
        <w:t xml:space="preserve">doesn't exist in the </w:t>
      </w:r>
      <w:r w:rsidRPr="00F556B5">
        <w:rPr>
          <w:b/>
        </w:rPr>
        <w:t>DB return "</w:t>
      </w:r>
      <w:r w:rsidRPr="006C7502">
        <w:rPr>
          <w:rFonts w:ascii="Consolas" w:hAnsi="Consolas"/>
          <w:b/>
        </w:rPr>
        <w:t xml:space="preserve">Invalid </w:t>
      </w:r>
      <w:r w:rsidR="00747769" w:rsidRPr="006C7502">
        <w:rPr>
          <w:rFonts w:ascii="Consolas" w:hAnsi="Consolas"/>
          <w:b/>
        </w:rPr>
        <w:t>borrowing record</w:t>
      </w:r>
      <w:r w:rsidRPr="00F556B5">
        <w:rPr>
          <w:b/>
        </w:rPr>
        <w:t>".</w:t>
      </w:r>
    </w:p>
    <w:p w14:paraId="45679564" w14:textId="440626E1" w:rsidR="005E5578" w:rsidRPr="004F1017" w:rsidRDefault="00BA0AF7" w:rsidP="004F1017">
      <w:pPr>
        <w:pStyle w:val="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6C7502"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5FA22539" w:rsidR="005E5578" w:rsidRPr="004F1017" w:rsidRDefault="00BA0AF7" w:rsidP="004F1017">
      <w:pPr>
        <w:pStyle w:val="4"/>
        <w:rPr>
          <w:sz w:val="32"/>
          <w:szCs w:val="32"/>
        </w:rPr>
      </w:pPr>
      <w:r>
        <w:rPr>
          <w:sz w:val="32"/>
          <w:szCs w:val="32"/>
        </w:rPr>
        <w:t xml:space="preserve">Export </w:t>
      </w:r>
      <w:r w:rsidR="00E72F28">
        <w:rPr>
          <w:sz w:val="32"/>
          <w:szCs w:val="32"/>
        </w:rPr>
        <w:t>t</w:t>
      </w:r>
      <w:r w:rsidR="00FC5320">
        <w:rPr>
          <w:sz w:val="32"/>
          <w:szCs w:val="32"/>
        </w:rPr>
        <w:t xml:space="preserve">he </w:t>
      </w:r>
      <w:r w:rsidR="002B6DFD">
        <w:rPr>
          <w:sz w:val="32"/>
          <w:szCs w:val="32"/>
        </w:rPr>
        <w:t xml:space="preserve">Borrowing records before </w:t>
      </w:r>
      <w:r w:rsidR="006211C8" w:rsidRPr="006211C8">
        <w:rPr>
          <w:sz w:val="32"/>
          <w:szCs w:val="32"/>
        </w:rPr>
        <w:t xml:space="preserve">2021-09-10 </w:t>
      </w:r>
      <w:r>
        <w:rPr>
          <w:sz w:val="32"/>
          <w:szCs w:val="32"/>
        </w:rPr>
        <w:t>from the Data</w:t>
      </w:r>
      <w:r w:rsidR="0064107C">
        <w:rPr>
          <w:sz w:val="32"/>
          <w:szCs w:val="32"/>
        </w:rPr>
        <w:t>b</w:t>
      </w:r>
      <w:r>
        <w:rPr>
          <w:sz w:val="32"/>
          <w:szCs w:val="32"/>
        </w:rPr>
        <w:t>ase</w:t>
      </w:r>
    </w:p>
    <w:p w14:paraId="23611CC5" w14:textId="5448D8A1" w:rsidR="005E5578" w:rsidRPr="00EB6286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Extract from the database the</w:t>
      </w:r>
      <w:r w:rsidR="002B6DFD">
        <w:t xml:space="preserve"> </w:t>
      </w:r>
      <w:r w:rsidR="002B6DFD" w:rsidRPr="002B6DFD">
        <w:rPr>
          <w:b/>
        </w:rPr>
        <w:t>b</w:t>
      </w:r>
      <w:r w:rsidR="002B6DFD">
        <w:rPr>
          <w:b/>
        </w:rPr>
        <w:t>ook title</w:t>
      </w:r>
      <w:r w:rsidR="009B298C" w:rsidRPr="009B298C">
        <w:rPr>
          <w:b/>
        </w:rPr>
        <w:t xml:space="preserve">, </w:t>
      </w:r>
      <w:r w:rsidR="002B6DFD">
        <w:rPr>
          <w:b/>
        </w:rPr>
        <w:t>book author</w:t>
      </w:r>
      <w:r w:rsidR="00D15940">
        <w:rPr>
          <w:b/>
        </w:rPr>
        <w:t xml:space="preserve">, date borrowed and </w:t>
      </w:r>
      <w:r w:rsidR="0064107C">
        <w:rPr>
          <w:b/>
        </w:rPr>
        <w:t xml:space="preserve">the </w:t>
      </w:r>
      <w:r w:rsidR="00D15940">
        <w:rPr>
          <w:b/>
        </w:rPr>
        <w:t>full name</w:t>
      </w:r>
      <w:r w:rsidR="006C7502">
        <w:rPr>
          <w:b/>
        </w:rPr>
        <w:t xml:space="preserve"> </w:t>
      </w:r>
      <w:r w:rsidR="00D15940">
        <w:rPr>
          <w:b/>
        </w:rPr>
        <w:t>(first name and last name) of the library member</w:t>
      </w:r>
      <w:r w:rsidRPr="00EB6286">
        <w:t xml:space="preserve">. </w:t>
      </w:r>
    </w:p>
    <w:p w14:paraId="1B951F5C" w14:textId="145B192D" w:rsidR="005E5578" w:rsidRPr="00EB6286" w:rsidRDefault="00A13656">
      <w:pPr>
        <w:pStyle w:val="a7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814EFA">
        <w:rPr>
          <w:rFonts w:eastAsia="Cambria"/>
          <w:b/>
          <w:iCs/>
          <w:color w:val="000000"/>
        </w:rPr>
        <w:t>books</w:t>
      </w:r>
      <w:r w:rsidR="0064107C">
        <w:rPr>
          <w:rFonts w:eastAsia="Cambria"/>
          <w:b/>
          <w:iCs/>
          <w:color w:val="000000"/>
        </w:rPr>
        <w:t xml:space="preserve"> </w:t>
      </w:r>
      <w:r w:rsidR="006C7502">
        <w:rPr>
          <w:rFonts w:eastAsia="Cambria"/>
          <w:b/>
          <w:iCs/>
          <w:color w:val="000000"/>
        </w:rPr>
        <w:t>that</w:t>
      </w:r>
      <w:r w:rsidR="0064107C">
        <w:rPr>
          <w:rFonts w:eastAsia="Cambria"/>
          <w:b/>
          <w:iCs/>
          <w:color w:val="000000"/>
        </w:rPr>
        <w:t xml:space="preserve"> are </w:t>
      </w:r>
      <w:r w:rsidR="00814EFA">
        <w:rPr>
          <w:rFonts w:eastAsia="Cambria"/>
          <w:b/>
          <w:iCs/>
          <w:color w:val="000000"/>
        </w:rPr>
        <w:t xml:space="preserve">SCIENCE_FICTION </w:t>
      </w:r>
      <w:r>
        <w:rPr>
          <w:rFonts w:eastAsia="Cambria"/>
          <w:b/>
          <w:iCs/>
          <w:color w:val="000000"/>
        </w:rPr>
        <w:t>and o</w:t>
      </w:r>
      <w:r w:rsidR="00BA0AF7" w:rsidRPr="00EB6286">
        <w:rPr>
          <w:rFonts w:eastAsia="Cambria"/>
          <w:b/>
          <w:iCs/>
          <w:color w:val="000000"/>
        </w:rPr>
        <w:t xml:space="preserve">rder </w:t>
      </w:r>
      <w:r>
        <w:rPr>
          <w:rFonts w:eastAsia="Cambria"/>
          <w:b/>
          <w:iCs/>
          <w:color w:val="000000"/>
        </w:rPr>
        <w:t>t</w:t>
      </w:r>
      <w:r w:rsidR="00BA0AF7" w:rsidRPr="00EB6286">
        <w:rPr>
          <w:rFonts w:eastAsia="Cambria"/>
          <w:b/>
          <w:iCs/>
          <w:color w:val="000000"/>
        </w:rPr>
        <w:t>hem by the</w:t>
      </w:r>
      <w:r w:rsidR="00B60B82">
        <w:rPr>
          <w:rFonts w:eastAsia="Cambria"/>
          <w:b/>
          <w:iCs/>
          <w:color w:val="000000"/>
        </w:rPr>
        <w:t xml:space="preserve"> </w:t>
      </w:r>
      <w:r w:rsidR="00592EF5">
        <w:rPr>
          <w:rFonts w:eastAsia="Cambria"/>
          <w:b/>
          <w:iCs/>
          <w:color w:val="000000"/>
        </w:rPr>
        <w:t xml:space="preserve">borrow date </w:t>
      </w:r>
      <w:r w:rsidR="00BA0AF7" w:rsidRPr="00EB6286">
        <w:rPr>
          <w:rFonts w:eastAsia="Cambria"/>
          <w:b/>
          <w:iCs/>
          <w:color w:val="000000"/>
        </w:rPr>
        <w:t xml:space="preserve">in </w:t>
      </w:r>
      <w:r w:rsidR="00592EF5">
        <w:rPr>
          <w:rFonts w:eastAsia="Cambria"/>
          <w:b/>
          <w:iCs/>
          <w:color w:val="000000"/>
        </w:rPr>
        <w:t>desc</w:t>
      </w:r>
      <w:r w:rsidR="00BA0AF7" w:rsidRPr="00EB6286">
        <w:rPr>
          <w:rFonts w:eastAsia="Cambria"/>
          <w:b/>
          <w:iCs/>
          <w:color w:val="000000"/>
        </w:rPr>
        <w:t>ending order</w:t>
      </w:r>
      <w:r w:rsidR="00B60B82">
        <w:rPr>
          <w:rFonts w:eastAsia="Cambria"/>
          <w:b/>
          <w:iCs/>
          <w:color w:val="000000"/>
        </w:rPr>
        <w:t>.</w:t>
      </w:r>
    </w:p>
    <w:p w14:paraId="6CD3E357" w14:textId="5E75479A" w:rsidR="009977CD" w:rsidRPr="006C7502" w:rsidRDefault="00BA0AF7" w:rsidP="006C7502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7E3E5FC" w14:textId="49F24FDB" w:rsidR="0064107C" w:rsidRPr="006C7502" w:rsidRDefault="0064107C" w:rsidP="0064107C">
      <w:pPr>
        <w:pStyle w:val="a7"/>
        <w:rPr>
          <w:rFonts w:ascii="Consolas" w:hAnsi="Consolas"/>
          <w:b/>
        </w:rPr>
      </w:pPr>
      <w:r w:rsidRPr="006C7502">
        <w:rPr>
          <w:rFonts w:ascii="Consolas" w:hAnsi="Consolas"/>
          <w:b/>
          <w:lang w:val="bg-BG"/>
        </w:rPr>
        <w:t>"</w:t>
      </w:r>
      <w:r w:rsidR="00D15940" w:rsidRPr="006C7502">
        <w:rPr>
          <w:rFonts w:ascii="Consolas" w:hAnsi="Consolas"/>
          <w:b/>
        </w:rPr>
        <w:t>Book title</w:t>
      </w:r>
      <w:r w:rsidRPr="006C7502">
        <w:rPr>
          <w:rFonts w:ascii="Consolas" w:hAnsi="Consolas"/>
          <w:b/>
          <w:lang w:val="bg-BG"/>
        </w:rPr>
        <w:t xml:space="preserve">: </w:t>
      </w:r>
      <w:r w:rsidRPr="006C7502">
        <w:rPr>
          <w:rFonts w:ascii="Consolas" w:hAnsi="Consolas"/>
          <w:b/>
        </w:rPr>
        <w:t>{</w:t>
      </w:r>
      <w:proofErr w:type="spellStart"/>
      <w:r w:rsidR="00D15940" w:rsidRPr="006C7502">
        <w:rPr>
          <w:rFonts w:ascii="Consolas" w:hAnsi="Consolas"/>
          <w:b/>
        </w:rPr>
        <w:t>bookTitle</w:t>
      </w:r>
      <w:proofErr w:type="spellEnd"/>
      <w:r w:rsidRPr="006C7502">
        <w:rPr>
          <w:rFonts w:ascii="Consolas" w:hAnsi="Consolas"/>
          <w:b/>
        </w:rPr>
        <w:t>}</w:t>
      </w:r>
    </w:p>
    <w:p w14:paraId="0CFABD88" w14:textId="65C5E44B" w:rsidR="0064107C" w:rsidRPr="006C7502" w:rsidRDefault="0064107C" w:rsidP="0064107C">
      <w:pPr>
        <w:pStyle w:val="a7"/>
        <w:rPr>
          <w:rFonts w:ascii="Consolas" w:hAnsi="Consolas"/>
          <w:b/>
        </w:rPr>
      </w:pPr>
      <w:r w:rsidRPr="006C7502">
        <w:rPr>
          <w:rFonts w:ascii="Consolas" w:hAnsi="Consolas"/>
          <w:b/>
          <w:lang w:val="bg-BG"/>
        </w:rPr>
        <w:t>"*</w:t>
      </w:r>
      <w:r w:rsidR="00D15940" w:rsidRPr="006C7502">
        <w:rPr>
          <w:rFonts w:ascii="Consolas" w:hAnsi="Consolas"/>
          <w:b/>
        </w:rPr>
        <w:t>Book author</w:t>
      </w:r>
      <w:r w:rsidRPr="006C7502">
        <w:rPr>
          <w:rFonts w:ascii="Consolas" w:hAnsi="Consolas"/>
          <w:b/>
          <w:lang w:val="bg-BG"/>
        </w:rPr>
        <w:t xml:space="preserve">: </w:t>
      </w:r>
      <w:r w:rsidRPr="006C7502">
        <w:rPr>
          <w:rFonts w:ascii="Consolas" w:hAnsi="Consolas"/>
          <w:b/>
        </w:rPr>
        <w:t>{</w:t>
      </w:r>
      <w:proofErr w:type="spellStart"/>
      <w:r w:rsidR="00D15940" w:rsidRPr="006C7502">
        <w:rPr>
          <w:rFonts w:ascii="Consolas" w:hAnsi="Consolas"/>
          <w:b/>
        </w:rPr>
        <w:t>bookAuthor</w:t>
      </w:r>
      <w:proofErr w:type="spellEnd"/>
      <w:r w:rsidRPr="006C7502">
        <w:rPr>
          <w:rFonts w:ascii="Consolas" w:hAnsi="Consolas"/>
          <w:b/>
        </w:rPr>
        <w:t>}</w:t>
      </w:r>
    </w:p>
    <w:p w14:paraId="0A45BABD" w14:textId="10306256" w:rsidR="0064107C" w:rsidRPr="006C7502" w:rsidRDefault="0064107C" w:rsidP="0064107C">
      <w:pPr>
        <w:pStyle w:val="a7"/>
        <w:rPr>
          <w:rFonts w:ascii="Consolas" w:hAnsi="Consolas"/>
          <w:b/>
        </w:rPr>
      </w:pPr>
      <w:r w:rsidRPr="006C7502">
        <w:rPr>
          <w:rFonts w:ascii="Consolas" w:hAnsi="Consolas"/>
          <w:b/>
          <w:lang w:val="bg-BG"/>
        </w:rPr>
        <w:t>"**</w:t>
      </w:r>
      <w:r w:rsidR="00D15940" w:rsidRPr="006C7502">
        <w:rPr>
          <w:rFonts w:ascii="Consolas" w:hAnsi="Consolas"/>
          <w:b/>
        </w:rPr>
        <w:t>Date borrowed</w:t>
      </w:r>
      <w:r w:rsidRPr="006C7502">
        <w:rPr>
          <w:rFonts w:ascii="Consolas" w:hAnsi="Consolas"/>
          <w:b/>
          <w:lang w:val="bg-BG"/>
        </w:rPr>
        <w:t xml:space="preserve">: </w:t>
      </w:r>
      <w:r w:rsidRPr="006C7502">
        <w:rPr>
          <w:rFonts w:ascii="Consolas" w:hAnsi="Consolas"/>
          <w:b/>
        </w:rPr>
        <w:t>{</w:t>
      </w:r>
      <w:proofErr w:type="spellStart"/>
      <w:r w:rsidR="00D15940" w:rsidRPr="006C7502">
        <w:rPr>
          <w:rFonts w:ascii="Consolas" w:hAnsi="Consolas"/>
          <w:b/>
        </w:rPr>
        <w:t>dateBorrowed</w:t>
      </w:r>
      <w:proofErr w:type="spellEnd"/>
      <w:r w:rsidRPr="006C7502">
        <w:rPr>
          <w:rFonts w:ascii="Consolas" w:hAnsi="Consolas"/>
          <w:b/>
        </w:rPr>
        <w:t>}</w:t>
      </w:r>
    </w:p>
    <w:p w14:paraId="2298EDC0" w14:textId="38D1C9E8" w:rsidR="0064107C" w:rsidRPr="006C7502" w:rsidRDefault="0064107C" w:rsidP="0064107C">
      <w:pPr>
        <w:pStyle w:val="a7"/>
        <w:rPr>
          <w:rFonts w:ascii="Consolas" w:hAnsi="Consolas"/>
          <w:b/>
          <w:lang w:val="bg-BG"/>
        </w:rPr>
      </w:pPr>
      <w:r w:rsidRPr="006C7502">
        <w:rPr>
          <w:rFonts w:ascii="Consolas" w:hAnsi="Consolas"/>
          <w:b/>
          <w:lang w:val="bg-BG"/>
        </w:rPr>
        <w:t>"***</w:t>
      </w:r>
      <w:r w:rsidR="00D15940" w:rsidRPr="006C7502">
        <w:rPr>
          <w:rFonts w:ascii="Consolas" w:hAnsi="Consolas"/>
          <w:b/>
        </w:rPr>
        <w:t>Borrowed by</w:t>
      </w:r>
      <w:r w:rsidRPr="006C7502">
        <w:rPr>
          <w:rFonts w:ascii="Consolas" w:hAnsi="Consolas"/>
          <w:b/>
          <w:lang w:val="bg-BG"/>
        </w:rPr>
        <w:t xml:space="preserve">: </w:t>
      </w:r>
      <w:r w:rsidRPr="006C7502">
        <w:rPr>
          <w:rFonts w:ascii="Consolas" w:hAnsi="Consolas"/>
          <w:b/>
        </w:rPr>
        <w:t>{</w:t>
      </w:r>
      <w:proofErr w:type="spellStart"/>
      <w:r w:rsidR="00D15940" w:rsidRPr="006C7502">
        <w:rPr>
          <w:rFonts w:ascii="Consolas" w:hAnsi="Consolas"/>
          <w:b/>
        </w:rPr>
        <w:t>firstName</w:t>
      </w:r>
      <w:proofErr w:type="spellEnd"/>
      <w:r w:rsidRPr="006C7502">
        <w:rPr>
          <w:rFonts w:ascii="Consolas" w:hAnsi="Consolas"/>
          <w:b/>
        </w:rPr>
        <w:t>}</w:t>
      </w:r>
      <w:r w:rsidR="00D15940" w:rsidRPr="006C7502">
        <w:rPr>
          <w:rFonts w:ascii="Consolas" w:hAnsi="Consolas"/>
          <w:b/>
        </w:rPr>
        <w:t xml:space="preserve"> {</w:t>
      </w:r>
      <w:proofErr w:type="spellStart"/>
      <w:r w:rsidR="00D15940" w:rsidRPr="006C7502">
        <w:rPr>
          <w:rFonts w:ascii="Consolas" w:hAnsi="Consolas"/>
          <w:b/>
        </w:rPr>
        <w:t>lastName</w:t>
      </w:r>
      <w:proofErr w:type="spellEnd"/>
      <w:r w:rsidR="00D15940" w:rsidRPr="006C7502">
        <w:rPr>
          <w:rFonts w:ascii="Consolas" w:hAnsi="Consolas"/>
          <w:b/>
        </w:rPr>
        <w:t>}</w:t>
      </w:r>
    </w:p>
    <w:p w14:paraId="62B7C05E" w14:textId="097B0E9E" w:rsidR="00EF6B43" w:rsidRPr="006C7502" w:rsidRDefault="00EF6B43" w:rsidP="0064107C">
      <w:pPr>
        <w:pStyle w:val="a7"/>
        <w:rPr>
          <w:rFonts w:ascii="Consolas" w:hAnsi="Consolas"/>
          <w:b/>
        </w:rPr>
      </w:pPr>
      <w:r w:rsidRPr="006C7502">
        <w:rPr>
          <w:rFonts w:ascii="Consolas" w:hAnsi="Consolas"/>
          <w:b/>
        </w:rPr>
        <w:t>. . ."</w:t>
      </w:r>
    </w:p>
    <w:p w14:paraId="50EC73BA" w14:textId="77777777" w:rsidR="009977CD" w:rsidRPr="00EF6B43" w:rsidRDefault="009977CD" w:rsidP="0064107C">
      <w:pPr>
        <w:pStyle w:val="a7"/>
        <w:rPr>
          <w:b/>
        </w:rPr>
      </w:pPr>
    </w:p>
    <w:p w14:paraId="59CF6573" w14:textId="73376DCA" w:rsidR="005E5578" w:rsidRDefault="005E5578" w:rsidP="001211CF">
      <w:pPr>
        <w:pStyle w:val="a7"/>
        <w:rPr>
          <w:lang w:val="bg-BG"/>
        </w:rPr>
      </w:pPr>
    </w:p>
    <w:sectPr w:rsidR="005E5578">
      <w:headerReference w:type="default" r:id="rId7"/>
      <w:footerReference w:type="default" r:id="rId8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767A4" w14:textId="77777777" w:rsidR="006B5620" w:rsidRDefault="006B5620">
      <w:pPr>
        <w:spacing w:before="0" w:after="0" w:line="240" w:lineRule="auto"/>
      </w:pPr>
      <w:r>
        <w:separator/>
      </w:r>
    </w:p>
  </w:endnote>
  <w:endnote w:type="continuationSeparator" w:id="0">
    <w:p w14:paraId="1C86DB74" w14:textId="77777777" w:rsidR="006B5620" w:rsidRDefault="006B562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75B02" w14:textId="77777777" w:rsidR="004F1017" w:rsidRDefault="004F101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33FADC" w14:textId="77777777" w:rsidR="006B5620" w:rsidRDefault="006B5620">
      <w:pPr>
        <w:spacing w:before="0" w:after="0" w:line="240" w:lineRule="auto"/>
      </w:pPr>
      <w:r>
        <w:separator/>
      </w:r>
    </w:p>
  </w:footnote>
  <w:footnote w:type="continuationSeparator" w:id="0">
    <w:p w14:paraId="252A9685" w14:textId="77777777" w:rsidR="006B5620" w:rsidRDefault="006B562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FE525" w14:textId="77777777" w:rsidR="004F1017" w:rsidRDefault="004F101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677073997">
    <w:abstractNumId w:val="33"/>
  </w:num>
  <w:num w:numId="2" w16cid:durableId="220100545">
    <w:abstractNumId w:val="39"/>
  </w:num>
  <w:num w:numId="3" w16cid:durableId="805657013">
    <w:abstractNumId w:val="34"/>
  </w:num>
  <w:num w:numId="4" w16cid:durableId="126776806">
    <w:abstractNumId w:val="26"/>
  </w:num>
  <w:num w:numId="5" w16cid:durableId="1682464190">
    <w:abstractNumId w:val="24"/>
  </w:num>
  <w:num w:numId="6" w16cid:durableId="184368271">
    <w:abstractNumId w:val="1"/>
  </w:num>
  <w:num w:numId="7" w16cid:durableId="322778174">
    <w:abstractNumId w:val="32"/>
  </w:num>
  <w:num w:numId="8" w16cid:durableId="1160385614">
    <w:abstractNumId w:val="9"/>
  </w:num>
  <w:num w:numId="9" w16cid:durableId="9989836">
    <w:abstractNumId w:val="28"/>
  </w:num>
  <w:num w:numId="10" w16cid:durableId="904219398">
    <w:abstractNumId w:val="47"/>
  </w:num>
  <w:num w:numId="11" w16cid:durableId="1480611781">
    <w:abstractNumId w:val="46"/>
  </w:num>
  <w:num w:numId="12" w16cid:durableId="778305764">
    <w:abstractNumId w:val="19"/>
  </w:num>
  <w:num w:numId="13" w16cid:durableId="1147405163">
    <w:abstractNumId w:val="43"/>
  </w:num>
  <w:num w:numId="14" w16cid:durableId="331839375">
    <w:abstractNumId w:val="20"/>
  </w:num>
  <w:num w:numId="15" w16cid:durableId="571886682">
    <w:abstractNumId w:val="4"/>
  </w:num>
  <w:num w:numId="16" w16cid:durableId="1647709589">
    <w:abstractNumId w:val="10"/>
  </w:num>
  <w:num w:numId="17" w16cid:durableId="514154035">
    <w:abstractNumId w:val="12"/>
  </w:num>
  <w:num w:numId="18" w16cid:durableId="1299385378">
    <w:abstractNumId w:val="15"/>
  </w:num>
  <w:num w:numId="19" w16cid:durableId="665865469">
    <w:abstractNumId w:val="37"/>
  </w:num>
  <w:num w:numId="20" w16cid:durableId="97649322">
    <w:abstractNumId w:val="29"/>
  </w:num>
  <w:num w:numId="21" w16cid:durableId="1378315440">
    <w:abstractNumId w:val="30"/>
  </w:num>
  <w:num w:numId="22" w16cid:durableId="1484656660">
    <w:abstractNumId w:val="17"/>
  </w:num>
  <w:num w:numId="23" w16cid:durableId="56822232">
    <w:abstractNumId w:val="2"/>
  </w:num>
  <w:num w:numId="24" w16cid:durableId="1588540962">
    <w:abstractNumId w:val="6"/>
  </w:num>
  <w:num w:numId="25" w16cid:durableId="20399766">
    <w:abstractNumId w:val="44"/>
  </w:num>
  <w:num w:numId="26" w16cid:durableId="718021084">
    <w:abstractNumId w:val="16"/>
  </w:num>
  <w:num w:numId="27" w16cid:durableId="2010865873">
    <w:abstractNumId w:val="27"/>
  </w:num>
  <w:num w:numId="28" w16cid:durableId="1826699683">
    <w:abstractNumId w:val="41"/>
  </w:num>
  <w:num w:numId="29" w16cid:durableId="1460803414">
    <w:abstractNumId w:val="22"/>
  </w:num>
  <w:num w:numId="30" w16cid:durableId="1545942714">
    <w:abstractNumId w:val="42"/>
  </w:num>
  <w:num w:numId="31" w16cid:durableId="1323007532">
    <w:abstractNumId w:val="35"/>
  </w:num>
  <w:num w:numId="32" w16cid:durableId="1601060091">
    <w:abstractNumId w:val="0"/>
  </w:num>
  <w:num w:numId="33" w16cid:durableId="170343217">
    <w:abstractNumId w:val="11"/>
  </w:num>
  <w:num w:numId="34" w16cid:durableId="1439370248">
    <w:abstractNumId w:val="7"/>
  </w:num>
  <w:num w:numId="35" w16cid:durableId="481699716">
    <w:abstractNumId w:val="25"/>
  </w:num>
  <w:num w:numId="36" w16cid:durableId="571546577">
    <w:abstractNumId w:val="40"/>
  </w:num>
  <w:num w:numId="37" w16cid:durableId="1376346206">
    <w:abstractNumId w:val="36"/>
  </w:num>
  <w:num w:numId="38" w16cid:durableId="465204666">
    <w:abstractNumId w:val="8"/>
  </w:num>
  <w:num w:numId="39" w16cid:durableId="1539854495">
    <w:abstractNumId w:val="13"/>
  </w:num>
  <w:num w:numId="40" w16cid:durableId="1752392137">
    <w:abstractNumId w:val="14"/>
  </w:num>
  <w:num w:numId="41" w16cid:durableId="2011790730">
    <w:abstractNumId w:val="38"/>
  </w:num>
  <w:num w:numId="42" w16cid:durableId="120346906">
    <w:abstractNumId w:val="21"/>
  </w:num>
  <w:num w:numId="43" w16cid:durableId="1456867059">
    <w:abstractNumId w:val="45"/>
  </w:num>
  <w:num w:numId="44" w16cid:durableId="1796095664">
    <w:abstractNumId w:val="5"/>
  </w:num>
  <w:num w:numId="45" w16cid:durableId="1326545307">
    <w:abstractNumId w:val="18"/>
  </w:num>
  <w:num w:numId="46" w16cid:durableId="949438844">
    <w:abstractNumId w:val="48"/>
  </w:num>
  <w:num w:numId="47" w16cid:durableId="176122344">
    <w:abstractNumId w:val="31"/>
  </w:num>
  <w:num w:numId="48" w16cid:durableId="764493424">
    <w:abstractNumId w:val="23"/>
  </w:num>
  <w:num w:numId="49" w16cid:durableId="1529175890">
    <w:abstractNumId w:val="3"/>
  </w:num>
  <w:num w:numId="50" w16cid:durableId="55517032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TMysjQ1MzCxNDFQ0lEKTi0uzszPAykwqgUAhEtGVywAAAA="/>
  </w:docVars>
  <w:rsids>
    <w:rsidRoot w:val="005E5578"/>
    <w:rsid w:val="0000207E"/>
    <w:rsid w:val="0000389B"/>
    <w:rsid w:val="00005EEA"/>
    <w:rsid w:val="00022E96"/>
    <w:rsid w:val="00023FE7"/>
    <w:rsid w:val="00037927"/>
    <w:rsid w:val="00041DCA"/>
    <w:rsid w:val="000421D7"/>
    <w:rsid w:val="0005426B"/>
    <w:rsid w:val="00057C2C"/>
    <w:rsid w:val="00060F54"/>
    <w:rsid w:val="000637EC"/>
    <w:rsid w:val="00067E44"/>
    <w:rsid w:val="0007322B"/>
    <w:rsid w:val="00075A06"/>
    <w:rsid w:val="00092A5C"/>
    <w:rsid w:val="0009724B"/>
    <w:rsid w:val="000A4279"/>
    <w:rsid w:val="000A7E3F"/>
    <w:rsid w:val="000B1D47"/>
    <w:rsid w:val="000C4AFF"/>
    <w:rsid w:val="000D6E6F"/>
    <w:rsid w:val="000F067A"/>
    <w:rsid w:val="000F17D9"/>
    <w:rsid w:val="000F2ABC"/>
    <w:rsid w:val="0011038F"/>
    <w:rsid w:val="00111141"/>
    <w:rsid w:val="00111E82"/>
    <w:rsid w:val="00111FF6"/>
    <w:rsid w:val="001211CF"/>
    <w:rsid w:val="001257F4"/>
    <w:rsid w:val="00155299"/>
    <w:rsid w:val="0015681B"/>
    <w:rsid w:val="001824A2"/>
    <w:rsid w:val="001842E5"/>
    <w:rsid w:val="00195F59"/>
    <w:rsid w:val="00196F65"/>
    <w:rsid w:val="001D2B06"/>
    <w:rsid w:val="001E602B"/>
    <w:rsid w:val="001E6D17"/>
    <w:rsid w:val="001E74B9"/>
    <w:rsid w:val="00200A5B"/>
    <w:rsid w:val="00207ECC"/>
    <w:rsid w:val="002204A2"/>
    <w:rsid w:val="0022247C"/>
    <w:rsid w:val="00233781"/>
    <w:rsid w:val="00240BFD"/>
    <w:rsid w:val="00240D93"/>
    <w:rsid w:val="00244C91"/>
    <w:rsid w:val="00256FBA"/>
    <w:rsid w:val="002624CE"/>
    <w:rsid w:val="00266A10"/>
    <w:rsid w:val="00290EFD"/>
    <w:rsid w:val="002A4006"/>
    <w:rsid w:val="002B6DFD"/>
    <w:rsid w:val="002E6D42"/>
    <w:rsid w:val="002F0689"/>
    <w:rsid w:val="00303E29"/>
    <w:rsid w:val="00307A79"/>
    <w:rsid w:val="00310325"/>
    <w:rsid w:val="0031279F"/>
    <w:rsid w:val="003176DB"/>
    <w:rsid w:val="0033086F"/>
    <w:rsid w:val="00367834"/>
    <w:rsid w:val="00374623"/>
    <w:rsid w:val="003A519F"/>
    <w:rsid w:val="003B33DE"/>
    <w:rsid w:val="003B3B50"/>
    <w:rsid w:val="003D5CD2"/>
    <w:rsid w:val="003D7592"/>
    <w:rsid w:val="003E64CC"/>
    <w:rsid w:val="003F6A19"/>
    <w:rsid w:val="00402C0D"/>
    <w:rsid w:val="004148A2"/>
    <w:rsid w:val="00415F78"/>
    <w:rsid w:val="004179DD"/>
    <w:rsid w:val="004379C2"/>
    <w:rsid w:val="0044199D"/>
    <w:rsid w:val="00443433"/>
    <w:rsid w:val="00444BA1"/>
    <w:rsid w:val="00455898"/>
    <w:rsid w:val="00460C74"/>
    <w:rsid w:val="004772E8"/>
    <w:rsid w:val="00497999"/>
    <w:rsid w:val="004A25F0"/>
    <w:rsid w:val="004B38AD"/>
    <w:rsid w:val="004D68B5"/>
    <w:rsid w:val="004E00D9"/>
    <w:rsid w:val="004F1017"/>
    <w:rsid w:val="004F4D5B"/>
    <w:rsid w:val="004F7AE3"/>
    <w:rsid w:val="00521019"/>
    <w:rsid w:val="00524F59"/>
    <w:rsid w:val="005253F8"/>
    <w:rsid w:val="005308AA"/>
    <w:rsid w:val="005314D6"/>
    <w:rsid w:val="005346DE"/>
    <w:rsid w:val="00540AC7"/>
    <w:rsid w:val="00543F1F"/>
    <w:rsid w:val="00544219"/>
    <w:rsid w:val="0056723C"/>
    <w:rsid w:val="00573A83"/>
    <w:rsid w:val="00575303"/>
    <w:rsid w:val="00580E85"/>
    <w:rsid w:val="0058244A"/>
    <w:rsid w:val="005849D3"/>
    <w:rsid w:val="0059125D"/>
    <w:rsid w:val="00592EF5"/>
    <w:rsid w:val="005B238A"/>
    <w:rsid w:val="005C36C0"/>
    <w:rsid w:val="005C5313"/>
    <w:rsid w:val="005D09CE"/>
    <w:rsid w:val="005D6E99"/>
    <w:rsid w:val="005E1159"/>
    <w:rsid w:val="005E5578"/>
    <w:rsid w:val="005F2DCD"/>
    <w:rsid w:val="006211C8"/>
    <w:rsid w:val="006216D2"/>
    <w:rsid w:val="006368DF"/>
    <w:rsid w:val="00640D93"/>
    <w:rsid w:val="0064107C"/>
    <w:rsid w:val="006673B2"/>
    <w:rsid w:val="006701B0"/>
    <w:rsid w:val="00670A02"/>
    <w:rsid w:val="00670FC9"/>
    <w:rsid w:val="006712F3"/>
    <w:rsid w:val="00693245"/>
    <w:rsid w:val="006A3516"/>
    <w:rsid w:val="006A7342"/>
    <w:rsid w:val="006B10E9"/>
    <w:rsid w:val="006B1B06"/>
    <w:rsid w:val="006B5620"/>
    <w:rsid w:val="006C14EF"/>
    <w:rsid w:val="006C7502"/>
    <w:rsid w:val="007070DB"/>
    <w:rsid w:val="00710D7F"/>
    <w:rsid w:val="00723011"/>
    <w:rsid w:val="007449EC"/>
    <w:rsid w:val="00747769"/>
    <w:rsid w:val="007505D8"/>
    <w:rsid w:val="007525CE"/>
    <w:rsid w:val="007526E5"/>
    <w:rsid w:val="00754880"/>
    <w:rsid w:val="00761F55"/>
    <w:rsid w:val="00773418"/>
    <w:rsid w:val="00791BFB"/>
    <w:rsid w:val="00795790"/>
    <w:rsid w:val="007A0D43"/>
    <w:rsid w:val="007C5D0B"/>
    <w:rsid w:val="007C7A7F"/>
    <w:rsid w:val="007E4D3F"/>
    <w:rsid w:val="007E5576"/>
    <w:rsid w:val="007E7761"/>
    <w:rsid w:val="007F24B6"/>
    <w:rsid w:val="008113BE"/>
    <w:rsid w:val="00814C86"/>
    <w:rsid w:val="00814EFA"/>
    <w:rsid w:val="0081572D"/>
    <w:rsid w:val="00826279"/>
    <w:rsid w:val="00830657"/>
    <w:rsid w:val="00833566"/>
    <w:rsid w:val="00845383"/>
    <w:rsid w:val="00857F65"/>
    <w:rsid w:val="00862B75"/>
    <w:rsid w:val="00872A92"/>
    <w:rsid w:val="00872D2A"/>
    <w:rsid w:val="00891CDA"/>
    <w:rsid w:val="008A086E"/>
    <w:rsid w:val="008A0D2B"/>
    <w:rsid w:val="008B0442"/>
    <w:rsid w:val="008B6B68"/>
    <w:rsid w:val="008C3440"/>
    <w:rsid w:val="008C5CDC"/>
    <w:rsid w:val="008C68B7"/>
    <w:rsid w:val="008D3B4D"/>
    <w:rsid w:val="008E233F"/>
    <w:rsid w:val="008E2B4F"/>
    <w:rsid w:val="00912168"/>
    <w:rsid w:val="00913202"/>
    <w:rsid w:val="00917FE0"/>
    <w:rsid w:val="009240BD"/>
    <w:rsid w:val="00941CB4"/>
    <w:rsid w:val="00943207"/>
    <w:rsid w:val="00943B42"/>
    <w:rsid w:val="00943D0C"/>
    <w:rsid w:val="00946DBF"/>
    <w:rsid w:val="0096564F"/>
    <w:rsid w:val="009977CD"/>
    <w:rsid w:val="009B298C"/>
    <w:rsid w:val="009C4B71"/>
    <w:rsid w:val="009C7521"/>
    <w:rsid w:val="009C781F"/>
    <w:rsid w:val="009F4B05"/>
    <w:rsid w:val="009F4F56"/>
    <w:rsid w:val="009F72A7"/>
    <w:rsid w:val="00A11CBA"/>
    <w:rsid w:val="00A13656"/>
    <w:rsid w:val="00A50965"/>
    <w:rsid w:val="00A56463"/>
    <w:rsid w:val="00A56785"/>
    <w:rsid w:val="00A6472E"/>
    <w:rsid w:val="00A72A80"/>
    <w:rsid w:val="00A7626C"/>
    <w:rsid w:val="00A91B73"/>
    <w:rsid w:val="00AB1B86"/>
    <w:rsid w:val="00AB6E1C"/>
    <w:rsid w:val="00AC3A0F"/>
    <w:rsid w:val="00AF41B6"/>
    <w:rsid w:val="00B010FE"/>
    <w:rsid w:val="00B01859"/>
    <w:rsid w:val="00B034B3"/>
    <w:rsid w:val="00B05D24"/>
    <w:rsid w:val="00B11438"/>
    <w:rsid w:val="00B216F1"/>
    <w:rsid w:val="00B21C0C"/>
    <w:rsid w:val="00B27F1F"/>
    <w:rsid w:val="00B40226"/>
    <w:rsid w:val="00B60B82"/>
    <w:rsid w:val="00B637C7"/>
    <w:rsid w:val="00B63CD5"/>
    <w:rsid w:val="00B7044A"/>
    <w:rsid w:val="00B7181F"/>
    <w:rsid w:val="00B7255E"/>
    <w:rsid w:val="00B74410"/>
    <w:rsid w:val="00B772FD"/>
    <w:rsid w:val="00B85FAA"/>
    <w:rsid w:val="00B90EA2"/>
    <w:rsid w:val="00B91358"/>
    <w:rsid w:val="00BA0AF7"/>
    <w:rsid w:val="00BB2B5D"/>
    <w:rsid w:val="00BD32E0"/>
    <w:rsid w:val="00BE3FBB"/>
    <w:rsid w:val="00BE48B6"/>
    <w:rsid w:val="00BE5046"/>
    <w:rsid w:val="00BE6DBD"/>
    <w:rsid w:val="00C0197F"/>
    <w:rsid w:val="00C01B84"/>
    <w:rsid w:val="00C11D92"/>
    <w:rsid w:val="00C1324A"/>
    <w:rsid w:val="00C326F0"/>
    <w:rsid w:val="00C40DEA"/>
    <w:rsid w:val="00C44318"/>
    <w:rsid w:val="00C61B08"/>
    <w:rsid w:val="00C724C5"/>
    <w:rsid w:val="00C851D1"/>
    <w:rsid w:val="00C85E82"/>
    <w:rsid w:val="00CA34E5"/>
    <w:rsid w:val="00CB7898"/>
    <w:rsid w:val="00CE07D3"/>
    <w:rsid w:val="00CF61B8"/>
    <w:rsid w:val="00D0006C"/>
    <w:rsid w:val="00D04968"/>
    <w:rsid w:val="00D15940"/>
    <w:rsid w:val="00D16B32"/>
    <w:rsid w:val="00D17CA2"/>
    <w:rsid w:val="00D31E6D"/>
    <w:rsid w:val="00D33E54"/>
    <w:rsid w:val="00D42AEE"/>
    <w:rsid w:val="00D50C24"/>
    <w:rsid w:val="00D52755"/>
    <w:rsid w:val="00D67A01"/>
    <w:rsid w:val="00D70E6E"/>
    <w:rsid w:val="00D82A27"/>
    <w:rsid w:val="00D91B04"/>
    <w:rsid w:val="00DA282E"/>
    <w:rsid w:val="00DA6C87"/>
    <w:rsid w:val="00DB0DA0"/>
    <w:rsid w:val="00DB17B6"/>
    <w:rsid w:val="00DB3E06"/>
    <w:rsid w:val="00DB485E"/>
    <w:rsid w:val="00DC68BB"/>
    <w:rsid w:val="00DC798B"/>
    <w:rsid w:val="00DD4145"/>
    <w:rsid w:val="00DE346A"/>
    <w:rsid w:val="00DF2174"/>
    <w:rsid w:val="00DF343E"/>
    <w:rsid w:val="00DF60FC"/>
    <w:rsid w:val="00E028A1"/>
    <w:rsid w:val="00E1026A"/>
    <w:rsid w:val="00E1500E"/>
    <w:rsid w:val="00E35E1C"/>
    <w:rsid w:val="00E4200C"/>
    <w:rsid w:val="00E4203D"/>
    <w:rsid w:val="00E42EAB"/>
    <w:rsid w:val="00E430EB"/>
    <w:rsid w:val="00E47BF6"/>
    <w:rsid w:val="00E54854"/>
    <w:rsid w:val="00E67FB2"/>
    <w:rsid w:val="00E72F28"/>
    <w:rsid w:val="00EA3FDA"/>
    <w:rsid w:val="00EB5111"/>
    <w:rsid w:val="00EB6286"/>
    <w:rsid w:val="00EB6E3E"/>
    <w:rsid w:val="00EC5464"/>
    <w:rsid w:val="00EF6B43"/>
    <w:rsid w:val="00F15247"/>
    <w:rsid w:val="00F23247"/>
    <w:rsid w:val="00F30D65"/>
    <w:rsid w:val="00F44871"/>
    <w:rsid w:val="00F556B5"/>
    <w:rsid w:val="00F57192"/>
    <w:rsid w:val="00F63CA0"/>
    <w:rsid w:val="00F654CF"/>
    <w:rsid w:val="00F6580E"/>
    <w:rsid w:val="00F76585"/>
    <w:rsid w:val="00F81058"/>
    <w:rsid w:val="00F979C4"/>
    <w:rsid w:val="00FA470A"/>
    <w:rsid w:val="00FA7819"/>
    <w:rsid w:val="00FA78D7"/>
    <w:rsid w:val="00FB05CA"/>
    <w:rsid w:val="00FB6649"/>
    <w:rsid w:val="00FC5320"/>
    <w:rsid w:val="00FC6CE0"/>
    <w:rsid w:val="00FD4324"/>
    <w:rsid w:val="00FE5B04"/>
    <w:rsid w:val="00FE7846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10E9"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6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sstefan samardjiev</cp:lastModifiedBy>
  <cp:revision>2</cp:revision>
  <cp:lastPrinted>2015-10-26T22:35:00Z</cp:lastPrinted>
  <dcterms:created xsi:type="dcterms:W3CDTF">2024-05-02T12:13:00Z</dcterms:created>
  <dcterms:modified xsi:type="dcterms:W3CDTF">2024-05-02T12:13:00Z</dcterms:modified>
</cp:coreProperties>
</file>